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B0B642" w14:textId="77777777" w:rsidR="00BE328F" w:rsidRDefault="00BE328F" w:rsidP="002329BA">
      <w:pPr>
        <w:spacing w:after="0" w:line="240" w:lineRule="auto"/>
        <w:rPr>
          <w:rFonts w:cstheme="minorHAnsi"/>
        </w:rPr>
      </w:pPr>
    </w:p>
    <w:p w14:paraId="3DC04F7C" w14:textId="5FE0D74E" w:rsidR="005A3AC6" w:rsidRPr="002329BA" w:rsidRDefault="008D7E0E" w:rsidP="002329BA">
      <w:pPr>
        <w:spacing w:after="0" w:line="240" w:lineRule="auto"/>
        <w:rPr>
          <w:rFonts w:cstheme="minorHAnsi"/>
          <w:b/>
          <w:bCs/>
        </w:rPr>
      </w:pPr>
      <w:r w:rsidRPr="002329BA">
        <w:rPr>
          <w:rFonts w:cstheme="minorHAnsi"/>
          <w:b/>
          <w:bCs/>
        </w:rPr>
        <w:t>PRILOG</w:t>
      </w:r>
      <w:r w:rsidR="00584D81" w:rsidRPr="002329BA">
        <w:rPr>
          <w:rFonts w:cstheme="minorHAnsi"/>
          <w:b/>
          <w:bCs/>
        </w:rPr>
        <w:t>A 1</w:t>
      </w:r>
    </w:p>
    <w:p w14:paraId="15B614DA" w14:textId="77777777" w:rsidR="00584D81" w:rsidRPr="002329BA" w:rsidRDefault="00584D81" w:rsidP="002329BA">
      <w:pPr>
        <w:spacing w:after="0" w:line="240" w:lineRule="auto"/>
        <w:jc w:val="both"/>
        <w:rPr>
          <w:rFonts w:cstheme="minorHAnsi"/>
        </w:rPr>
      </w:pPr>
    </w:p>
    <w:p w14:paraId="054AA9A5" w14:textId="77777777" w:rsidR="00584D81" w:rsidRPr="002329BA" w:rsidRDefault="00584D81" w:rsidP="002329BA">
      <w:pPr>
        <w:spacing w:after="0" w:line="240" w:lineRule="auto"/>
        <w:jc w:val="both"/>
        <w:rPr>
          <w:rFonts w:cstheme="minorHAnsi"/>
        </w:rPr>
      </w:pPr>
    </w:p>
    <w:p w14:paraId="1C5AC622" w14:textId="211D02C4" w:rsidR="00E53E2F" w:rsidRPr="00FB58A9" w:rsidRDefault="008D7E0E" w:rsidP="002329BA">
      <w:pPr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  <w:r w:rsidRPr="00FB58A9">
        <w:rPr>
          <w:rFonts w:cstheme="minorHAnsi"/>
          <w:b/>
          <w:bCs/>
          <w:sz w:val="28"/>
          <w:szCs w:val="28"/>
        </w:rPr>
        <w:t>Prijava</w:t>
      </w:r>
      <w:r w:rsidR="00CB20F5" w:rsidRPr="00FB58A9">
        <w:rPr>
          <w:rFonts w:cstheme="minorHAnsi"/>
          <w:b/>
          <w:bCs/>
          <w:sz w:val="28"/>
          <w:szCs w:val="28"/>
        </w:rPr>
        <w:t xml:space="preserve"> na razpis za sofinanciranje zgodnjega vključevanja doktorskih študentov v raziskovalno delo in interdisciplinarne raziskovalne skupine </w:t>
      </w:r>
      <w:r w:rsidR="007A5AE0" w:rsidRPr="00FB58A9">
        <w:rPr>
          <w:rFonts w:cstheme="minorHAnsi"/>
          <w:b/>
          <w:bCs/>
          <w:sz w:val="28"/>
          <w:szCs w:val="28"/>
        </w:rPr>
        <w:t xml:space="preserve">za leto </w:t>
      </w:r>
      <w:r w:rsidR="00331C4F">
        <w:rPr>
          <w:rFonts w:cstheme="minorHAnsi"/>
          <w:b/>
          <w:bCs/>
          <w:sz w:val="28"/>
          <w:szCs w:val="28"/>
        </w:rPr>
        <w:t>202</w:t>
      </w:r>
      <w:r w:rsidR="00F35584">
        <w:rPr>
          <w:rFonts w:cstheme="minorHAnsi"/>
          <w:b/>
          <w:bCs/>
          <w:sz w:val="28"/>
          <w:szCs w:val="28"/>
        </w:rPr>
        <w:t>6</w:t>
      </w:r>
    </w:p>
    <w:p w14:paraId="616FB9C0" w14:textId="77777777" w:rsidR="009A4089" w:rsidRPr="002329BA" w:rsidRDefault="009A4089" w:rsidP="002329BA">
      <w:pPr>
        <w:spacing w:after="0" w:line="240" w:lineRule="auto"/>
        <w:jc w:val="both"/>
        <w:rPr>
          <w:rFonts w:cstheme="minorHAnsi"/>
        </w:rPr>
      </w:pPr>
    </w:p>
    <w:p w14:paraId="1635EBD2" w14:textId="77777777" w:rsidR="007A5AE0" w:rsidRPr="002329BA" w:rsidRDefault="007A5AE0" w:rsidP="002329BA">
      <w:pPr>
        <w:spacing w:after="0" w:line="240" w:lineRule="auto"/>
        <w:jc w:val="both"/>
        <w:rPr>
          <w:rFonts w:cstheme="minorHAnsi"/>
        </w:rPr>
      </w:pPr>
    </w:p>
    <w:p w14:paraId="2DA48E70" w14:textId="76E029A7" w:rsidR="009A4089" w:rsidRPr="002329BA" w:rsidRDefault="008D7E0E" w:rsidP="002329B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Matična f</w:t>
      </w:r>
      <w:r w:rsidR="003939FE" w:rsidRPr="002329BA">
        <w:rPr>
          <w:rFonts w:cstheme="minorHAnsi"/>
        </w:rPr>
        <w:t>akulteta</w:t>
      </w:r>
      <w:r>
        <w:rPr>
          <w:rFonts w:cstheme="minorHAnsi"/>
        </w:rPr>
        <w:t xml:space="preserve"> prijavitelja</w:t>
      </w:r>
      <w:r w:rsidR="00EE18B2">
        <w:rPr>
          <w:rFonts w:cstheme="minorHAnsi"/>
        </w:rPr>
        <w:t>_ice</w:t>
      </w:r>
      <w:r w:rsidR="003939FE" w:rsidRPr="002329BA">
        <w:rPr>
          <w:rFonts w:cstheme="minorHAnsi"/>
        </w:rPr>
        <w:t>: ______________________________________</w:t>
      </w:r>
      <w:r>
        <w:rPr>
          <w:rFonts w:cstheme="minorHAnsi"/>
        </w:rPr>
        <w:t>_______________</w:t>
      </w:r>
    </w:p>
    <w:p w14:paraId="1CF92C8A" w14:textId="77777777" w:rsidR="003939FE" w:rsidRDefault="003939FE" w:rsidP="002329BA">
      <w:pPr>
        <w:spacing w:after="0" w:line="240" w:lineRule="auto"/>
        <w:jc w:val="both"/>
        <w:rPr>
          <w:rFonts w:cstheme="minorHAnsi"/>
        </w:rPr>
      </w:pPr>
    </w:p>
    <w:p w14:paraId="1E2E7969" w14:textId="77777777" w:rsidR="00886AE2" w:rsidRDefault="008D7E0E" w:rsidP="00365F27">
      <w:pPr>
        <w:spacing w:after="0"/>
        <w:jc w:val="both"/>
      </w:pPr>
      <w:r>
        <w:t>Fakulteta, na kateri se bo izvajal projekt: _____________________________________________</w:t>
      </w:r>
    </w:p>
    <w:p w14:paraId="77F46B5C" w14:textId="77777777" w:rsidR="00886AE2" w:rsidRDefault="00886AE2" w:rsidP="00365F27">
      <w:pPr>
        <w:spacing w:after="0"/>
        <w:jc w:val="both"/>
      </w:pPr>
    </w:p>
    <w:p w14:paraId="76C7ADCB" w14:textId="77777777" w:rsidR="00365F27" w:rsidRDefault="008D7E0E" w:rsidP="00365F27">
      <w:pPr>
        <w:spacing w:after="0"/>
        <w:jc w:val="both"/>
      </w:pPr>
      <w:r>
        <w:t xml:space="preserve">Ime, priimek in naziv </w:t>
      </w:r>
      <w:r w:rsidR="00151EA1">
        <w:t xml:space="preserve">vodje </w:t>
      </w:r>
      <w:r w:rsidR="006E3B41">
        <w:t>projekta</w:t>
      </w:r>
      <w:r>
        <w:t>: ___________________________________</w:t>
      </w:r>
      <w:r w:rsidR="00040703">
        <w:t>__________________</w:t>
      </w:r>
    </w:p>
    <w:p w14:paraId="65632ADF" w14:textId="77777777" w:rsidR="00365F27" w:rsidRDefault="00365F27" w:rsidP="002329BA">
      <w:pPr>
        <w:spacing w:after="0" w:line="240" w:lineRule="auto"/>
        <w:jc w:val="both"/>
        <w:rPr>
          <w:rFonts w:cstheme="minorHAnsi"/>
        </w:rPr>
      </w:pPr>
    </w:p>
    <w:p w14:paraId="28709D08" w14:textId="77777777" w:rsidR="00482D1D" w:rsidRPr="002329BA" w:rsidRDefault="008D7E0E" w:rsidP="00886AE2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Pr="002329BA">
        <w:rPr>
          <w:rFonts w:cstheme="minorHAnsi"/>
        </w:rPr>
        <w:t xml:space="preserve">ontakt </w:t>
      </w:r>
      <w:r w:rsidR="006E3B41">
        <w:rPr>
          <w:rFonts w:cstheme="minorHAnsi"/>
        </w:rPr>
        <w:t>vodje projekta</w:t>
      </w:r>
      <w:r w:rsidRPr="002329BA">
        <w:rPr>
          <w:rFonts w:cstheme="minorHAnsi"/>
        </w:rPr>
        <w:t>:</w:t>
      </w:r>
      <w:r w:rsidR="006E3B41">
        <w:rPr>
          <w:rFonts w:cstheme="minorHAnsi"/>
        </w:rPr>
        <w:t xml:space="preserve"> </w:t>
      </w:r>
      <w:r w:rsidRPr="002329BA">
        <w:rPr>
          <w:rFonts w:cstheme="minorHAnsi"/>
        </w:rPr>
        <w:t>______________________________</w:t>
      </w:r>
      <w:r w:rsidR="004D33F7">
        <w:rPr>
          <w:rFonts w:cstheme="minorHAnsi"/>
        </w:rPr>
        <w:t>_________________</w:t>
      </w:r>
      <w:r w:rsidR="00040703">
        <w:rPr>
          <w:rFonts w:cstheme="minorHAnsi"/>
        </w:rPr>
        <w:t>_______________</w:t>
      </w:r>
      <w:r w:rsidR="006E3B41">
        <w:rPr>
          <w:rFonts w:cstheme="minorHAnsi"/>
        </w:rPr>
        <w:t>_</w:t>
      </w:r>
    </w:p>
    <w:p w14:paraId="03450497" w14:textId="77777777" w:rsidR="00482D1D" w:rsidRDefault="00482D1D" w:rsidP="002329BA">
      <w:pPr>
        <w:spacing w:after="0" w:line="240" w:lineRule="auto"/>
        <w:jc w:val="both"/>
        <w:rPr>
          <w:rFonts w:cstheme="minorHAnsi"/>
        </w:rPr>
      </w:pPr>
    </w:p>
    <w:p w14:paraId="09CDCFAE" w14:textId="77777777" w:rsidR="009A4089" w:rsidRDefault="008D7E0E" w:rsidP="002329B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Naziv </w:t>
      </w:r>
      <w:r w:rsidR="00C75A5C" w:rsidRPr="00F90143">
        <w:rPr>
          <w:rFonts w:eastAsia="Calibri" w:cstheme="minorHAnsi"/>
        </w:rPr>
        <w:t>raziskovaln</w:t>
      </w:r>
      <w:r w:rsidR="00365F27">
        <w:rPr>
          <w:rFonts w:eastAsia="Calibri" w:cstheme="minorHAnsi"/>
        </w:rPr>
        <w:t>ega</w:t>
      </w:r>
      <w:r w:rsidR="00C75A5C" w:rsidRPr="00F90143">
        <w:rPr>
          <w:rFonts w:eastAsia="Calibri" w:cstheme="minorHAnsi"/>
        </w:rPr>
        <w:t xml:space="preserve"> program</w:t>
      </w:r>
      <w:r w:rsidR="00365F27">
        <w:rPr>
          <w:rFonts w:eastAsia="Calibri" w:cstheme="minorHAnsi"/>
        </w:rPr>
        <w:t>a</w:t>
      </w:r>
      <w:r w:rsidR="00C75A5C" w:rsidRPr="00F90143">
        <w:rPr>
          <w:rFonts w:eastAsia="Calibri" w:cstheme="minorHAnsi"/>
        </w:rPr>
        <w:t xml:space="preserve"> ali raziskovalnih projektov</w:t>
      </w:r>
      <w:r>
        <w:rPr>
          <w:rFonts w:eastAsia="Calibri" w:cstheme="minorHAnsi"/>
        </w:rPr>
        <w:t xml:space="preserve"> (</w:t>
      </w:r>
      <w:r>
        <w:rPr>
          <w:rFonts w:cstheme="minorHAnsi"/>
        </w:rPr>
        <w:t>in šifra, če obstaja)</w:t>
      </w:r>
      <w:r w:rsidR="009F555E">
        <w:rPr>
          <w:rFonts w:cstheme="minorHAnsi"/>
        </w:rPr>
        <w:t xml:space="preserve">, katerih vodja je </w:t>
      </w:r>
      <w:r w:rsidR="006E3B41">
        <w:rPr>
          <w:rFonts w:cstheme="minorHAnsi"/>
        </w:rPr>
        <w:t>odgovorna oseba</w:t>
      </w:r>
      <w:r>
        <w:rPr>
          <w:rFonts w:cstheme="minorHAnsi"/>
        </w:rPr>
        <w:t>:</w:t>
      </w:r>
      <w:r w:rsidR="006E3B41">
        <w:rPr>
          <w:rFonts w:cstheme="minorHAnsi"/>
        </w:rPr>
        <w:t>____________________________________________________________________</w:t>
      </w:r>
      <w:r w:rsidR="009F555E">
        <w:rPr>
          <w:rFonts w:cstheme="minorHAnsi"/>
        </w:rPr>
        <w:t xml:space="preserve"> </w:t>
      </w:r>
      <w:r>
        <w:rPr>
          <w:rFonts w:cstheme="minorHAnsi"/>
        </w:rPr>
        <w:t>__________________________________________________________________________________</w:t>
      </w:r>
    </w:p>
    <w:p w14:paraId="37A4E9E1" w14:textId="77777777" w:rsidR="009A4089" w:rsidRPr="002329BA" w:rsidRDefault="009A4089" w:rsidP="002329BA">
      <w:pPr>
        <w:spacing w:after="0" w:line="240" w:lineRule="auto"/>
        <w:jc w:val="both"/>
        <w:rPr>
          <w:rFonts w:cstheme="minorHAnsi"/>
        </w:rPr>
      </w:pPr>
    </w:p>
    <w:p w14:paraId="4CAD38E4" w14:textId="4EDDDB67" w:rsidR="00AD51CC" w:rsidRDefault="008D7E0E" w:rsidP="002329B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Opis</w:t>
      </w:r>
      <w:r w:rsidR="00575133">
        <w:rPr>
          <w:rFonts w:cstheme="minorHAnsi"/>
        </w:rPr>
        <w:t xml:space="preserve"> raziskovaln</w:t>
      </w:r>
      <w:r>
        <w:rPr>
          <w:rFonts w:cstheme="minorHAnsi"/>
        </w:rPr>
        <w:t>ega</w:t>
      </w:r>
      <w:r w:rsidR="00575133">
        <w:rPr>
          <w:rFonts w:cstheme="minorHAnsi"/>
        </w:rPr>
        <w:t xml:space="preserve"> področj</w:t>
      </w:r>
      <w:r>
        <w:rPr>
          <w:rFonts w:cstheme="minorHAnsi"/>
        </w:rPr>
        <w:t>a oz. področij</w:t>
      </w:r>
      <w:r w:rsidR="00575133">
        <w:rPr>
          <w:rFonts w:cstheme="minorHAnsi"/>
        </w:rPr>
        <w:t>,</w:t>
      </w:r>
      <w:r w:rsidR="009F555E">
        <w:rPr>
          <w:rFonts w:cstheme="minorHAnsi"/>
        </w:rPr>
        <w:t xml:space="preserve"> </w:t>
      </w:r>
      <w:r w:rsidR="006C50AC">
        <w:rPr>
          <w:rFonts w:cstheme="minorHAnsi"/>
        </w:rPr>
        <w:t>na kater</w:t>
      </w:r>
      <w:r>
        <w:rPr>
          <w:rFonts w:cstheme="minorHAnsi"/>
        </w:rPr>
        <w:t xml:space="preserve">ih </w:t>
      </w:r>
      <w:r w:rsidR="00065F52">
        <w:rPr>
          <w:rFonts w:cstheme="minorHAnsi"/>
        </w:rPr>
        <w:t>lahko</w:t>
      </w:r>
      <w:r w:rsidR="006C50AC">
        <w:rPr>
          <w:rFonts w:cstheme="minorHAnsi"/>
        </w:rPr>
        <w:t xml:space="preserve"> doktorsk</w:t>
      </w:r>
      <w:r w:rsidR="00065F52">
        <w:rPr>
          <w:rFonts w:cstheme="minorHAnsi"/>
        </w:rPr>
        <w:t>i</w:t>
      </w:r>
      <w:r w:rsidR="006C50AC">
        <w:rPr>
          <w:rFonts w:cstheme="minorHAnsi"/>
        </w:rPr>
        <w:t xml:space="preserve"> študent</w:t>
      </w:r>
      <w:r w:rsidR="00EE18B2">
        <w:rPr>
          <w:rFonts w:cstheme="minorHAnsi"/>
        </w:rPr>
        <w:t>_ka</w:t>
      </w:r>
      <w:r w:rsidR="006C50AC">
        <w:rPr>
          <w:rFonts w:cstheme="minorHAnsi"/>
        </w:rPr>
        <w:t xml:space="preserve"> </w:t>
      </w:r>
      <w:r w:rsidR="00065F52">
        <w:rPr>
          <w:rFonts w:cstheme="minorHAnsi"/>
        </w:rPr>
        <w:t xml:space="preserve">opravlja </w:t>
      </w:r>
      <w:r w:rsidR="006C50AC">
        <w:rPr>
          <w:rFonts w:cstheme="minorHAnsi"/>
        </w:rPr>
        <w:t>ra</w:t>
      </w:r>
      <w:r>
        <w:rPr>
          <w:rFonts w:cstheme="minorHAnsi"/>
        </w:rPr>
        <w:t>ziskovalno delo: __________________________________________________________________</w:t>
      </w:r>
      <w:r w:rsidR="00040703">
        <w:rPr>
          <w:rFonts w:cstheme="minorHAnsi"/>
        </w:rPr>
        <w:t>___________</w:t>
      </w:r>
    </w:p>
    <w:p w14:paraId="2C6C5D6B" w14:textId="77777777" w:rsidR="001C5062" w:rsidRDefault="008D7E0E" w:rsidP="002329B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__________________________________________________________________________________</w:t>
      </w:r>
    </w:p>
    <w:p w14:paraId="54489C80" w14:textId="77777777" w:rsidR="001C5062" w:rsidRDefault="001C5062" w:rsidP="002329BA">
      <w:pPr>
        <w:spacing w:after="0" w:line="240" w:lineRule="auto"/>
        <w:jc w:val="both"/>
        <w:rPr>
          <w:rFonts w:cstheme="minorHAnsi"/>
        </w:rPr>
      </w:pPr>
    </w:p>
    <w:p w14:paraId="00A8B10C" w14:textId="77777777" w:rsidR="001C5062" w:rsidRDefault="008D7E0E" w:rsidP="002329B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__________________________________________________________________________________</w:t>
      </w:r>
    </w:p>
    <w:p w14:paraId="629CC4F7" w14:textId="77777777" w:rsidR="00320FBF" w:rsidRDefault="00320FBF" w:rsidP="002329BA">
      <w:pPr>
        <w:spacing w:after="0" w:line="240" w:lineRule="auto"/>
        <w:jc w:val="both"/>
        <w:rPr>
          <w:rFonts w:cstheme="minorHAnsi"/>
        </w:rPr>
      </w:pPr>
    </w:p>
    <w:p w14:paraId="333D2CFF" w14:textId="14273D1E" w:rsidR="0058066D" w:rsidRDefault="008D7E0E" w:rsidP="002329B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Predvideni raziskovalni mentor</w:t>
      </w:r>
      <w:r w:rsidR="00EE18B2">
        <w:rPr>
          <w:rFonts w:cstheme="minorHAnsi"/>
        </w:rPr>
        <w:t>_ica</w:t>
      </w:r>
      <w:r w:rsidR="000B342A">
        <w:rPr>
          <w:rFonts w:cstheme="minorHAnsi"/>
        </w:rPr>
        <w:t xml:space="preserve"> (možna je naknadna sprememba): __________________________</w:t>
      </w:r>
    </w:p>
    <w:p w14:paraId="4CF3FBD7" w14:textId="77777777" w:rsidR="0058066D" w:rsidRDefault="0058066D" w:rsidP="002329BA">
      <w:pPr>
        <w:spacing w:after="0" w:line="240" w:lineRule="auto"/>
        <w:jc w:val="both"/>
        <w:rPr>
          <w:rFonts w:cstheme="minorHAnsi"/>
        </w:rPr>
      </w:pPr>
    </w:p>
    <w:p w14:paraId="471152B4" w14:textId="77D3C30B" w:rsidR="004D33F7" w:rsidRDefault="008D7E0E" w:rsidP="002329B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M</w:t>
      </w:r>
      <w:r w:rsidR="007F0DB6">
        <w:rPr>
          <w:rFonts w:cstheme="minorHAnsi"/>
        </w:rPr>
        <w:t>ožen začetek vključitve v raziskovalno delo</w:t>
      </w:r>
      <w:r>
        <w:rPr>
          <w:rFonts w:cstheme="minorHAnsi"/>
        </w:rPr>
        <w:t xml:space="preserve"> (mesec 202</w:t>
      </w:r>
      <w:r w:rsidR="00F35584">
        <w:rPr>
          <w:rFonts w:cstheme="minorHAnsi"/>
        </w:rPr>
        <w:t>6</w:t>
      </w:r>
      <w:r>
        <w:rPr>
          <w:rFonts w:cstheme="minorHAnsi"/>
        </w:rPr>
        <w:t>)</w:t>
      </w:r>
      <w:r w:rsidR="007F0DB6">
        <w:rPr>
          <w:rFonts w:cstheme="minorHAnsi"/>
        </w:rPr>
        <w:t>: _____________________________</w:t>
      </w:r>
      <w:r w:rsidR="006E3B41">
        <w:rPr>
          <w:rFonts w:cstheme="minorHAnsi"/>
        </w:rPr>
        <w:t>_____</w:t>
      </w:r>
    </w:p>
    <w:p w14:paraId="7E9E96EF" w14:textId="77777777" w:rsidR="0095741A" w:rsidRDefault="0095741A" w:rsidP="002329BA">
      <w:pPr>
        <w:spacing w:after="0" w:line="240" w:lineRule="auto"/>
        <w:jc w:val="both"/>
        <w:rPr>
          <w:rFonts w:cstheme="minorHAnsi"/>
        </w:rPr>
      </w:pPr>
    </w:p>
    <w:p w14:paraId="25113CF9" w14:textId="4C7565BA" w:rsidR="00886AE2" w:rsidRDefault="008D7E0E" w:rsidP="00886AE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Prijavitelj</w:t>
      </w:r>
      <w:r w:rsidR="00EE18B2">
        <w:rPr>
          <w:rFonts w:eastAsia="Calibri" w:cstheme="minorHAnsi"/>
        </w:rPr>
        <w:t>_ica</w:t>
      </w:r>
      <w:r>
        <w:rPr>
          <w:rFonts w:eastAsia="Calibri" w:cstheme="minorHAnsi"/>
        </w:rPr>
        <w:t xml:space="preserve">: </w:t>
      </w:r>
    </w:p>
    <w:p w14:paraId="215CD089" w14:textId="77777777" w:rsidR="00886AE2" w:rsidRPr="002329BA" w:rsidRDefault="008D7E0E" w:rsidP="00886AE2">
      <w:pPr>
        <w:spacing w:after="0" w:line="240" w:lineRule="auto"/>
        <w:jc w:val="both"/>
        <w:rPr>
          <w:rFonts w:cstheme="minorHAnsi"/>
        </w:rPr>
      </w:pPr>
      <w:r>
        <w:rPr>
          <w:rFonts w:eastAsia="Calibri" w:cstheme="minorHAnsi"/>
        </w:rPr>
        <w:t xml:space="preserve">Izjavljam, da </w:t>
      </w:r>
      <w:r w:rsidRPr="002329BA">
        <w:rPr>
          <w:rFonts w:eastAsia="Calibri" w:cstheme="minorHAnsi"/>
        </w:rPr>
        <w:t>mentor</w:t>
      </w:r>
      <w:r>
        <w:rPr>
          <w:rFonts w:eastAsia="Calibri" w:cstheme="minorHAnsi"/>
        </w:rPr>
        <w:t>_ica</w:t>
      </w:r>
      <w:r w:rsidRPr="002329BA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na matični fakulteti </w:t>
      </w:r>
      <w:r>
        <w:rPr>
          <w:rFonts w:cstheme="minorHAnsi"/>
        </w:rPr>
        <w:t>(</w:t>
      </w:r>
      <w:r>
        <w:t>ime, priimek in naziv)</w:t>
      </w:r>
      <w:r>
        <w:rPr>
          <w:rFonts w:cstheme="minorHAnsi"/>
        </w:rPr>
        <w:t xml:space="preserve"> soglaša s prijavo na ta razpis.</w:t>
      </w:r>
    </w:p>
    <w:p w14:paraId="00B8D477" w14:textId="77777777" w:rsidR="00886AE2" w:rsidRDefault="00886AE2" w:rsidP="009F555E">
      <w:pPr>
        <w:spacing w:after="0" w:line="240" w:lineRule="auto"/>
        <w:jc w:val="both"/>
        <w:rPr>
          <w:rFonts w:eastAsia="Calibri" w:cstheme="minorHAnsi"/>
        </w:rPr>
      </w:pPr>
    </w:p>
    <w:p w14:paraId="4DBB91A7" w14:textId="77777777" w:rsidR="00886AE2" w:rsidRDefault="008D7E0E" w:rsidP="009F555E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Članica UM, na kateri se bo izvajal projekt: </w:t>
      </w:r>
    </w:p>
    <w:p w14:paraId="2FCF84E5" w14:textId="30E1276D" w:rsidR="009F555E" w:rsidRPr="002329BA" w:rsidRDefault="008D7E0E" w:rsidP="009F555E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Izjavljamo, da bo prijavitelj</w:t>
      </w:r>
      <w:r w:rsidR="00EE18B2">
        <w:rPr>
          <w:rFonts w:eastAsia="Calibri" w:cstheme="minorHAnsi"/>
        </w:rPr>
        <w:t>_ica</w:t>
      </w:r>
      <w:r w:rsidRPr="002329BA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gostujočemu d</w:t>
      </w:r>
      <w:r w:rsidRPr="002329BA">
        <w:rPr>
          <w:rFonts w:eastAsia="Calibri" w:cstheme="minorHAnsi"/>
        </w:rPr>
        <w:t>oktorskemu</w:t>
      </w:r>
      <w:r w:rsidR="00EE18B2">
        <w:rPr>
          <w:rFonts w:eastAsia="Calibri" w:cstheme="minorHAnsi"/>
        </w:rPr>
        <w:t>_i</w:t>
      </w:r>
      <w:r w:rsidRPr="002329BA">
        <w:rPr>
          <w:rFonts w:eastAsia="Calibri" w:cstheme="minorHAnsi"/>
        </w:rPr>
        <w:t xml:space="preserve"> študentu</w:t>
      </w:r>
      <w:r w:rsidR="00EE18B2">
        <w:rPr>
          <w:rFonts w:eastAsia="Calibri" w:cstheme="minorHAnsi"/>
        </w:rPr>
        <w:t>_ki</w:t>
      </w:r>
      <w:r w:rsidRPr="002329BA">
        <w:rPr>
          <w:rFonts w:eastAsia="Calibri" w:cstheme="minorHAnsi"/>
        </w:rPr>
        <w:t xml:space="preserve"> omogoči</w:t>
      </w:r>
      <w:r w:rsidR="000B342A">
        <w:rPr>
          <w:rFonts w:eastAsia="Calibri" w:cstheme="minorHAnsi"/>
        </w:rPr>
        <w:t>l</w:t>
      </w:r>
      <w:r w:rsidRPr="002329BA">
        <w:rPr>
          <w:rFonts w:eastAsia="Calibri" w:cstheme="minorHAnsi"/>
        </w:rPr>
        <w:t xml:space="preserve"> </w:t>
      </w:r>
      <w:r w:rsidR="009D015F">
        <w:rPr>
          <w:rFonts w:eastAsia="Calibri" w:cstheme="minorHAnsi"/>
        </w:rPr>
        <w:t xml:space="preserve">ustrezno mentorsko </w:t>
      </w:r>
      <w:r w:rsidR="009D015F" w:rsidRPr="002329BA">
        <w:rPr>
          <w:rFonts w:eastAsia="Calibri" w:cstheme="minorHAnsi"/>
        </w:rPr>
        <w:t>podporo pri raziskovalnem delu</w:t>
      </w:r>
      <w:r w:rsidR="009D015F">
        <w:rPr>
          <w:rFonts w:eastAsia="Calibri" w:cstheme="minorHAnsi"/>
        </w:rPr>
        <w:t xml:space="preserve"> in ostale </w:t>
      </w:r>
      <w:r>
        <w:rPr>
          <w:rFonts w:eastAsia="Calibri" w:cstheme="minorHAnsi"/>
        </w:rPr>
        <w:t xml:space="preserve">potrebne </w:t>
      </w:r>
      <w:r w:rsidRPr="002329BA">
        <w:rPr>
          <w:rFonts w:eastAsia="Calibri" w:cstheme="minorHAnsi"/>
        </w:rPr>
        <w:t xml:space="preserve">pogoje za </w:t>
      </w:r>
      <w:r>
        <w:rPr>
          <w:rFonts w:eastAsia="Calibri" w:cstheme="minorHAnsi"/>
        </w:rPr>
        <w:t xml:space="preserve">uspešno </w:t>
      </w:r>
      <w:r w:rsidRPr="002329BA">
        <w:rPr>
          <w:rFonts w:eastAsia="Calibri" w:cstheme="minorHAnsi"/>
        </w:rPr>
        <w:t xml:space="preserve">raziskovalno delo, ki </w:t>
      </w:r>
      <w:r>
        <w:rPr>
          <w:rFonts w:eastAsia="Calibri" w:cstheme="minorHAnsi"/>
        </w:rPr>
        <w:t xml:space="preserve">je </w:t>
      </w:r>
      <w:r w:rsidRPr="002329BA">
        <w:rPr>
          <w:rFonts w:eastAsia="Calibri" w:cstheme="minorHAnsi"/>
        </w:rPr>
        <w:t xml:space="preserve">posredno oz. interdisciplinarno povezano </w:t>
      </w:r>
      <w:r w:rsidR="0090230B">
        <w:rPr>
          <w:rFonts w:eastAsia="Calibri" w:cstheme="minorHAnsi"/>
        </w:rPr>
        <w:t>s študentovimi</w:t>
      </w:r>
      <w:r>
        <w:rPr>
          <w:rFonts w:eastAsia="Calibri" w:cstheme="minorHAnsi"/>
        </w:rPr>
        <w:t xml:space="preserve"> </w:t>
      </w:r>
      <w:r w:rsidRPr="002329BA">
        <w:rPr>
          <w:rFonts w:eastAsia="Calibri" w:cstheme="minorHAnsi"/>
        </w:rPr>
        <w:t>raziskovalni</w:t>
      </w:r>
      <w:r>
        <w:rPr>
          <w:rFonts w:eastAsia="Calibri" w:cstheme="minorHAnsi"/>
        </w:rPr>
        <w:t>mi</w:t>
      </w:r>
      <w:r w:rsidRPr="002329BA">
        <w:rPr>
          <w:rFonts w:eastAsia="Calibri" w:cstheme="minorHAnsi"/>
        </w:rPr>
        <w:t xml:space="preserve"> vprašanj</w:t>
      </w:r>
      <w:r>
        <w:rPr>
          <w:rFonts w:eastAsia="Calibri" w:cstheme="minorHAnsi"/>
        </w:rPr>
        <w:t>i</w:t>
      </w:r>
      <w:r w:rsidRPr="002329BA">
        <w:rPr>
          <w:rFonts w:eastAsia="Calibri" w:cstheme="minorHAnsi"/>
        </w:rPr>
        <w:t>.</w:t>
      </w:r>
    </w:p>
    <w:p w14:paraId="472A003C" w14:textId="77777777" w:rsidR="00575133" w:rsidRPr="002329BA" w:rsidRDefault="00575133" w:rsidP="002329BA">
      <w:pPr>
        <w:spacing w:after="0" w:line="240" w:lineRule="auto"/>
        <w:jc w:val="both"/>
        <w:rPr>
          <w:rFonts w:cstheme="minorHAnsi"/>
        </w:rPr>
      </w:pPr>
    </w:p>
    <w:p w14:paraId="3157DCBB" w14:textId="77777777" w:rsidR="00791644" w:rsidRPr="002329BA" w:rsidRDefault="008D7E0E" w:rsidP="002329BA">
      <w:pPr>
        <w:spacing w:after="0" w:line="240" w:lineRule="auto"/>
        <w:jc w:val="both"/>
        <w:rPr>
          <w:rFonts w:cstheme="minorHAnsi"/>
        </w:rPr>
      </w:pPr>
      <w:r w:rsidRPr="002329BA">
        <w:rPr>
          <w:rFonts w:cstheme="minorHAnsi"/>
        </w:rPr>
        <w:t xml:space="preserve">Izjavljamo, da </w:t>
      </w:r>
      <w:r w:rsidR="00F12509" w:rsidRPr="002329BA">
        <w:rPr>
          <w:rFonts w:cstheme="minorHAnsi"/>
        </w:rPr>
        <w:t xml:space="preserve">bodo prejeta sredstva porabljena </w:t>
      </w:r>
      <w:r w:rsidR="0048106D" w:rsidRPr="002329BA">
        <w:rPr>
          <w:rFonts w:cstheme="minorHAnsi"/>
        </w:rPr>
        <w:t xml:space="preserve">namensko </w:t>
      </w:r>
      <w:r w:rsidR="00F12509" w:rsidRPr="002329BA">
        <w:rPr>
          <w:rFonts w:cstheme="minorHAnsi"/>
        </w:rPr>
        <w:t>in da</w:t>
      </w:r>
      <w:r w:rsidR="00584D81" w:rsidRPr="002329BA">
        <w:rPr>
          <w:rFonts w:cstheme="minorHAnsi"/>
        </w:rPr>
        <w:t xml:space="preserve"> se</w:t>
      </w:r>
      <w:r w:rsidR="00F12509" w:rsidRPr="002329BA">
        <w:rPr>
          <w:rFonts w:cstheme="minorHAnsi"/>
        </w:rPr>
        <w:t xml:space="preserve"> </w:t>
      </w:r>
      <w:r w:rsidRPr="002329BA">
        <w:rPr>
          <w:rFonts w:cstheme="minorHAnsi"/>
        </w:rPr>
        <w:t>stroški zgoraj navedenih aktivnosti ne bodo dvojno financira</w:t>
      </w:r>
      <w:r w:rsidR="00323089" w:rsidRPr="002329BA">
        <w:rPr>
          <w:rFonts w:cstheme="minorHAnsi"/>
        </w:rPr>
        <w:t>l</w:t>
      </w:r>
      <w:r w:rsidRPr="002329BA">
        <w:rPr>
          <w:rFonts w:cstheme="minorHAnsi"/>
        </w:rPr>
        <w:t>i.</w:t>
      </w:r>
    </w:p>
    <w:p w14:paraId="12BBD118" w14:textId="77777777" w:rsidR="00886463" w:rsidRPr="002329BA" w:rsidRDefault="00886463" w:rsidP="002329BA">
      <w:pPr>
        <w:spacing w:after="0" w:line="240" w:lineRule="auto"/>
        <w:jc w:val="both"/>
        <w:rPr>
          <w:rFonts w:cstheme="minorHAnsi"/>
        </w:rPr>
      </w:pPr>
    </w:p>
    <w:p w14:paraId="4A51536B" w14:textId="77777777" w:rsidR="00886463" w:rsidRDefault="00886463" w:rsidP="002329BA">
      <w:pPr>
        <w:spacing w:after="0" w:line="240" w:lineRule="auto"/>
        <w:jc w:val="both"/>
        <w:rPr>
          <w:rFonts w:cstheme="minorHAnsi"/>
        </w:rPr>
      </w:pPr>
    </w:p>
    <w:p w14:paraId="2CFA1793" w14:textId="77777777" w:rsidR="00E948D5" w:rsidRDefault="00E948D5" w:rsidP="00E948D5">
      <w:pPr>
        <w:spacing w:after="0" w:line="240" w:lineRule="auto"/>
        <w:jc w:val="both"/>
        <w:rPr>
          <w:rFonts w:cstheme="minorHAnsi"/>
          <w:bCs/>
        </w:rPr>
      </w:pPr>
    </w:p>
    <w:p w14:paraId="34E4807C" w14:textId="77777777" w:rsidR="00886AE2" w:rsidRDefault="00886AE2" w:rsidP="00E948D5">
      <w:pPr>
        <w:spacing w:after="0" w:line="240" w:lineRule="auto"/>
        <w:jc w:val="both"/>
        <w:rPr>
          <w:rFonts w:cstheme="minorHAnsi"/>
          <w:bCs/>
        </w:rPr>
      </w:pPr>
    </w:p>
    <w:p w14:paraId="3FBB2F86" w14:textId="77777777" w:rsidR="0034594E" w:rsidRPr="002329BA" w:rsidRDefault="0034594E" w:rsidP="00E948D5">
      <w:pPr>
        <w:spacing w:after="0" w:line="240" w:lineRule="auto"/>
        <w:jc w:val="both"/>
        <w:rPr>
          <w:rFonts w:cstheme="minorHAnsi"/>
          <w:bCs/>
        </w:rPr>
      </w:pPr>
    </w:p>
    <w:p w14:paraId="3D21E67F" w14:textId="77777777" w:rsidR="00E948D5" w:rsidRPr="002329BA" w:rsidRDefault="008D7E0E" w:rsidP="00E948D5">
      <w:pPr>
        <w:spacing w:after="0" w:line="240" w:lineRule="auto"/>
        <w:jc w:val="both"/>
        <w:rPr>
          <w:rFonts w:cstheme="minorHAnsi"/>
          <w:b/>
        </w:rPr>
      </w:pPr>
      <w:r w:rsidRPr="006D33E5">
        <w:rPr>
          <w:rFonts w:cstheme="minorHAnsi"/>
          <w:b/>
          <w:bCs/>
          <w:color w:val="2E74B5" w:themeColor="accent1" w:themeShade="BF"/>
        </w:rPr>
        <w:lastRenderedPageBreak/>
        <w:t>Kraj in datum:</w:t>
      </w:r>
    </w:p>
    <w:p w14:paraId="58945A9F" w14:textId="77777777" w:rsidR="00CC7A5A" w:rsidRDefault="00CC7A5A" w:rsidP="002329BA">
      <w:pPr>
        <w:pStyle w:val="Glava"/>
        <w:rPr>
          <w:rFonts w:cstheme="minorHAnsi"/>
        </w:rPr>
      </w:pPr>
    </w:p>
    <w:p w14:paraId="4E656059" w14:textId="77777777" w:rsidR="00886AE2" w:rsidRDefault="00886AE2" w:rsidP="002329BA">
      <w:pPr>
        <w:pStyle w:val="Glava"/>
        <w:rPr>
          <w:rFonts w:cstheme="minorHAnsi"/>
        </w:rPr>
      </w:pPr>
    </w:p>
    <w:p w14:paraId="222E2753" w14:textId="7F184657" w:rsidR="00886AE2" w:rsidRPr="002329BA" w:rsidRDefault="008D7E0E" w:rsidP="00886AE2">
      <w:pPr>
        <w:spacing w:after="0" w:line="240" w:lineRule="auto"/>
        <w:jc w:val="both"/>
        <w:rPr>
          <w:rFonts w:cstheme="minorHAnsi"/>
          <w:b/>
          <w:bCs/>
          <w:color w:val="0070C0"/>
        </w:rPr>
      </w:pPr>
      <w:r w:rsidRPr="006D33E5">
        <w:rPr>
          <w:rFonts w:cstheme="minorHAnsi"/>
          <w:b/>
          <w:bCs/>
          <w:color w:val="2E74B5" w:themeColor="accent1" w:themeShade="BF"/>
        </w:rPr>
        <w:t>naziv, ime in priimek prijavitelja</w:t>
      </w:r>
      <w:r w:rsidR="00EE18B2">
        <w:rPr>
          <w:rFonts w:cstheme="minorHAnsi"/>
          <w:b/>
          <w:bCs/>
          <w:color w:val="2E74B5" w:themeColor="accent1" w:themeShade="BF"/>
        </w:rPr>
        <w:t>_ice</w:t>
      </w:r>
      <w:r w:rsidRPr="006D33E5">
        <w:rPr>
          <w:rFonts w:cstheme="minorHAnsi"/>
          <w:b/>
          <w:bCs/>
          <w:color w:val="2E74B5" w:themeColor="accent1" w:themeShade="BF"/>
        </w:rPr>
        <w:t>:</w:t>
      </w:r>
      <w:r w:rsidRPr="006D33E5">
        <w:rPr>
          <w:rFonts w:cstheme="minorHAnsi"/>
          <w:b/>
          <w:bCs/>
          <w:color w:val="2E74B5" w:themeColor="accent1" w:themeShade="BF"/>
        </w:rPr>
        <w:tab/>
      </w:r>
      <w:r w:rsidRPr="006D33E5">
        <w:rPr>
          <w:rFonts w:cstheme="minorHAnsi"/>
          <w:b/>
          <w:bCs/>
          <w:color w:val="2E74B5" w:themeColor="accent1" w:themeShade="BF"/>
        </w:rPr>
        <w:tab/>
      </w:r>
      <w:r w:rsidRPr="006D33E5">
        <w:rPr>
          <w:rFonts w:cstheme="minorHAnsi"/>
          <w:b/>
          <w:bCs/>
          <w:color w:val="2E74B5" w:themeColor="accent1" w:themeShade="BF"/>
        </w:rPr>
        <w:tab/>
        <w:t>naziv, ime in priimek mentorja_ice:</w:t>
      </w:r>
    </w:p>
    <w:p w14:paraId="5FA771B1" w14:textId="77777777" w:rsidR="00886AE2" w:rsidRPr="006D33E5" w:rsidRDefault="00886AE2" w:rsidP="00886AE2">
      <w:pPr>
        <w:spacing w:after="0" w:line="240" w:lineRule="auto"/>
        <w:jc w:val="both"/>
        <w:rPr>
          <w:rFonts w:cstheme="minorHAnsi"/>
          <w:b/>
          <w:bCs/>
          <w:color w:val="2E74B5" w:themeColor="accent1" w:themeShade="BF"/>
        </w:rPr>
      </w:pPr>
    </w:p>
    <w:p w14:paraId="35C18BA3" w14:textId="77777777" w:rsidR="00886AE2" w:rsidRPr="006D33E5" w:rsidRDefault="008D7E0E" w:rsidP="00886AE2">
      <w:pPr>
        <w:spacing w:after="0" w:line="240" w:lineRule="auto"/>
        <w:jc w:val="both"/>
        <w:rPr>
          <w:rFonts w:cstheme="minorHAnsi"/>
          <w:b/>
          <w:bCs/>
          <w:color w:val="2E74B5" w:themeColor="accent1" w:themeShade="BF"/>
        </w:rPr>
      </w:pPr>
      <w:r w:rsidRPr="006D33E5">
        <w:rPr>
          <w:rFonts w:cstheme="minorHAnsi"/>
          <w:b/>
          <w:bCs/>
          <w:color w:val="2E74B5" w:themeColor="accent1" w:themeShade="BF"/>
        </w:rPr>
        <w:t>podpis: __________________________________</w:t>
      </w:r>
      <w:r w:rsidRPr="006D33E5">
        <w:rPr>
          <w:rFonts w:cstheme="minorHAnsi"/>
          <w:b/>
          <w:bCs/>
          <w:color w:val="2E74B5" w:themeColor="accent1" w:themeShade="BF"/>
        </w:rPr>
        <w:tab/>
        <w:t>podpis: ______________________________</w:t>
      </w:r>
    </w:p>
    <w:p w14:paraId="5D16BB1D" w14:textId="77777777" w:rsidR="00886AE2" w:rsidRDefault="00886AE2" w:rsidP="002329BA">
      <w:pPr>
        <w:pStyle w:val="Glava"/>
        <w:rPr>
          <w:rFonts w:cstheme="minorHAnsi"/>
        </w:rPr>
      </w:pPr>
    </w:p>
    <w:p w14:paraId="4C152BA4" w14:textId="77777777" w:rsidR="00886AE2" w:rsidRDefault="00886AE2" w:rsidP="002329BA">
      <w:pPr>
        <w:pStyle w:val="Glava"/>
        <w:rPr>
          <w:rFonts w:cstheme="minorHAnsi"/>
        </w:rPr>
      </w:pPr>
    </w:p>
    <w:p w14:paraId="6337FFD4" w14:textId="77777777" w:rsidR="00886AE2" w:rsidRPr="002329BA" w:rsidRDefault="008D7E0E" w:rsidP="00886AE2">
      <w:pPr>
        <w:spacing w:after="0" w:line="240" w:lineRule="auto"/>
        <w:jc w:val="both"/>
        <w:rPr>
          <w:rFonts w:cstheme="minorHAnsi"/>
          <w:b/>
          <w:bCs/>
          <w:color w:val="0070C0"/>
        </w:rPr>
      </w:pPr>
      <w:r w:rsidRPr="006D33E5">
        <w:rPr>
          <w:rFonts w:cstheme="minorHAnsi"/>
          <w:b/>
          <w:bCs/>
          <w:color w:val="2E74B5" w:themeColor="accent1" w:themeShade="BF"/>
        </w:rPr>
        <w:t>naziv, ime in priimek dekana_ice, funkcija:</w:t>
      </w:r>
      <w:r w:rsidRPr="006D33E5">
        <w:rPr>
          <w:rFonts w:cstheme="minorHAnsi"/>
          <w:b/>
          <w:bCs/>
          <w:color w:val="2E74B5" w:themeColor="accent1" w:themeShade="BF"/>
        </w:rPr>
        <w:tab/>
      </w:r>
      <w:r w:rsidRPr="006D33E5">
        <w:rPr>
          <w:rFonts w:cstheme="minorHAnsi"/>
          <w:b/>
          <w:bCs/>
          <w:color w:val="2E74B5" w:themeColor="accent1" w:themeShade="BF"/>
        </w:rPr>
        <w:tab/>
        <w:t>naziv, ime in priimek vodje projekta:</w:t>
      </w:r>
    </w:p>
    <w:p w14:paraId="765E4C44" w14:textId="77777777" w:rsidR="00886AE2" w:rsidRPr="006D33E5" w:rsidRDefault="00886AE2" w:rsidP="00886AE2">
      <w:pPr>
        <w:spacing w:after="0" w:line="240" w:lineRule="auto"/>
        <w:jc w:val="both"/>
        <w:rPr>
          <w:rFonts w:cstheme="minorHAnsi"/>
          <w:b/>
          <w:bCs/>
          <w:color w:val="2E74B5" w:themeColor="accent1" w:themeShade="BF"/>
        </w:rPr>
      </w:pPr>
    </w:p>
    <w:p w14:paraId="1AA0CE42" w14:textId="77777777" w:rsidR="00886AE2" w:rsidRPr="006D33E5" w:rsidRDefault="008D7E0E" w:rsidP="00886AE2">
      <w:pPr>
        <w:spacing w:after="0" w:line="240" w:lineRule="auto"/>
        <w:jc w:val="both"/>
        <w:rPr>
          <w:rFonts w:cstheme="minorHAnsi"/>
          <w:b/>
          <w:bCs/>
          <w:color w:val="2E74B5" w:themeColor="accent1" w:themeShade="BF"/>
        </w:rPr>
      </w:pPr>
      <w:r w:rsidRPr="006D33E5">
        <w:rPr>
          <w:rFonts w:cstheme="minorHAnsi"/>
          <w:b/>
          <w:bCs/>
          <w:color w:val="2E74B5" w:themeColor="accent1" w:themeShade="BF"/>
        </w:rPr>
        <w:t>podpis dekana_ice</w:t>
      </w:r>
      <w:r w:rsidRPr="006D33E5">
        <w:rPr>
          <w:rFonts w:cstheme="minorHAnsi"/>
          <w:b/>
          <w:bCs/>
          <w:color w:val="2E74B5" w:themeColor="accent1" w:themeShade="BF"/>
        </w:rPr>
        <w:tab/>
      </w:r>
      <w:r w:rsidRPr="006D33E5">
        <w:rPr>
          <w:rFonts w:cstheme="minorHAnsi"/>
          <w:b/>
          <w:bCs/>
          <w:color w:val="2E74B5" w:themeColor="accent1" w:themeShade="BF"/>
        </w:rPr>
        <w:tab/>
      </w:r>
      <w:r w:rsidRPr="006D33E5">
        <w:rPr>
          <w:rFonts w:cstheme="minorHAnsi"/>
          <w:b/>
          <w:bCs/>
          <w:color w:val="2E74B5" w:themeColor="accent1" w:themeShade="BF"/>
        </w:rPr>
        <w:tab/>
      </w:r>
      <w:r w:rsidRPr="006D33E5">
        <w:rPr>
          <w:rFonts w:cstheme="minorHAnsi"/>
          <w:b/>
          <w:bCs/>
          <w:color w:val="2E74B5" w:themeColor="accent1" w:themeShade="BF"/>
        </w:rPr>
        <w:tab/>
      </w:r>
      <w:r w:rsidRPr="006D33E5">
        <w:rPr>
          <w:rFonts w:cstheme="minorHAnsi"/>
          <w:b/>
          <w:bCs/>
          <w:color w:val="2E74B5" w:themeColor="accent1" w:themeShade="BF"/>
        </w:rPr>
        <w:tab/>
        <w:t>podpis vodje projekta</w:t>
      </w:r>
    </w:p>
    <w:p w14:paraId="26156FB4" w14:textId="77777777" w:rsidR="00886AE2" w:rsidRPr="002329BA" w:rsidRDefault="00886AE2" w:rsidP="00886AE2">
      <w:pPr>
        <w:spacing w:after="0" w:line="240" w:lineRule="auto"/>
        <w:jc w:val="both"/>
        <w:rPr>
          <w:rFonts w:cstheme="minorHAnsi"/>
          <w:b/>
          <w:bCs/>
          <w:color w:val="0070C0"/>
        </w:rPr>
      </w:pPr>
    </w:p>
    <w:p w14:paraId="1F6B08EF" w14:textId="77777777" w:rsidR="00886AE2" w:rsidRPr="006D33E5" w:rsidRDefault="00886AE2" w:rsidP="00886AE2">
      <w:pPr>
        <w:spacing w:after="0" w:line="240" w:lineRule="auto"/>
        <w:jc w:val="both"/>
        <w:rPr>
          <w:rFonts w:cstheme="minorHAnsi"/>
          <w:b/>
          <w:bCs/>
          <w:color w:val="2E74B5" w:themeColor="accent1" w:themeShade="BF"/>
        </w:rPr>
      </w:pPr>
    </w:p>
    <w:p w14:paraId="684289AB" w14:textId="77777777" w:rsidR="00886AE2" w:rsidRPr="00886AE2" w:rsidRDefault="008D7E0E" w:rsidP="00886AE2">
      <w:pPr>
        <w:spacing w:after="0" w:line="240" w:lineRule="auto"/>
        <w:jc w:val="both"/>
        <w:rPr>
          <w:rFonts w:cstheme="minorHAnsi"/>
          <w:b/>
        </w:rPr>
      </w:pPr>
      <w:r w:rsidRPr="006D33E5">
        <w:rPr>
          <w:rFonts w:cstheme="minorHAnsi"/>
          <w:b/>
          <w:bCs/>
          <w:color w:val="2E74B5" w:themeColor="accent1" w:themeShade="BF"/>
        </w:rPr>
        <w:t>žig fakultete UM</w:t>
      </w:r>
    </w:p>
    <w:sectPr w:rsidR="00886AE2" w:rsidRPr="00886AE2" w:rsidSect="008F67D0">
      <w:head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pgNumType w:start="5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83FF6A" w14:textId="77777777" w:rsidR="009430BF" w:rsidRDefault="009430BF">
      <w:pPr>
        <w:spacing w:after="0" w:line="240" w:lineRule="auto"/>
      </w:pPr>
      <w:r>
        <w:separator/>
      </w:r>
    </w:p>
  </w:endnote>
  <w:endnote w:type="continuationSeparator" w:id="0">
    <w:p w14:paraId="152E667F" w14:textId="77777777" w:rsidR="009430BF" w:rsidRDefault="009430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B3077D" w14:textId="77777777" w:rsidR="00A04EB5" w:rsidRPr="00434115" w:rsidRDefault="00A04EB5" w:rsidP="00A04EB5">
    <w:pPr>
      <w:pStyle w:val="Noga"/>
      <w:rPr>
        <w:sz w:val="17"/>
        <w:szCs w:val="17"/>
      </w:rPr>
    </w:pPr>
    <w:r w:rsidRPr="00434115">
      <w:rPr>
        <w:color w:val="006A8E"/>
        <w:sz w:val="17"/>
        <w:szCs w:val="17"/>
      </w:rPr>
      <w:t>www.um.si | rektorat@um.si | t.: +386 2 235 5280 | f.: +386 2 235 5211 I trr: SI56 0110 0603 0709 059 | id DDV: SI 716 74705</w:t>
    </w:r>
  </w:p>
  <w:p w14:paraId="00CD1BE0" w14:textId="77777777" w:rsidR="00A04EB5" w:rsidRDefault="00A04EB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C0E474" w14:textId="77777777" w:rsidR="009430BF" w:rsidRDefault="009430BF">
      <w:pPr>
        <w:spacing w:after="0" w:line="240" w:lineRule="auto"/>
      </w:pPr>
      <w:r>
        <w:separator/>
      </w:r>
    </w:p>
  </w:footnote>
  <w:footnote w:type="continuationSeparator" w:id="0">
    <w:p w14:paraId="29ECD15C" w14:textId="77777777" w:rsidR="009430BF" w:rsidRDefault="009430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0717D4" w14:textId="77777777" w:rsidR="008A1080" w:rsidRDefault="008A1080">
    <w:pPr>
      <w:pStyle w:val="Glava"/>
    </w:pPr>
  </w:p>
  <w:p w14:paraId="0729E5ED" w14:textId="77777777" w:rsidR="00902E8C" w:rsidRDefault="008D7E0E" w:rsidP="008A1080">
    <w:pPr>
      <w:pStyle w:val="Glava"/>
      <w:tabs>
        <w:tab w:val="clear" w:pos="4536"/>
        <w:tab w:val="clear" w:pos="9072"/>
        <w:tab w:val="left" w:pos="1452"/>
      </w:tabs>
    </w:pPr>
    <w:r>
      <w:tab/>
    </w:r>
  </w:p>
  <w:p w14:paraId="6D667AA1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  <w:p w14:paraId="0F7B61E9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319AF7" w14:textId="77777777" w:rsidR="00F35584" w:rsidRDefault="00F35584" w:rsidP="00F35584">
    <w:pPr>
      <w:pStyle w:val="Glava"/>
      <w:jc w:val="center"/>
    </w:pPr>
    <w:r>
      <w:rPr>
        <w:noProof/>
        <w:lang w:eastAsia="sl-SI"/>
      </w:rPr>
      <w:drawing>
        <wp:inline distT="0" distB="0" distL="0" distR="0" wp14:anchorId="3BDD757A" wp14:editId="39F0996B">
          <wp:extent cx="899795" cy="511175"/>
          <wp:effectExtent l="0" t="0" r="0" b="317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92" t="3389" r="3140" b="5222"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511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D12B0DA" w14:textId="77777777" w:rsidR="00F35584" w:rsidRPr="00B02A70" w:rsidRDefault="00F35584" w:rsidP="00F35584">
    <w:pPr>
      <w:pStyle w:val="Glava"/>
      <w:jc w:val="center"/>
      <w:rPr>
        <w:sz w:val="12"/>
      </w:rPr>
    </w:pPr>
  </w:p>
  <w:p w14:paraId="71175ABB" w14:textId="77777777" w:rsidR="00F35584" w:rsidRDefault="00F35584" w:rsidP="00F35584">
    <w:pPr>
      <w:pStyle w:val="Glava"/>
      <w:tabs>
        <w:tab w:val="clear" w:pos="4536"/>
        <w:tab w:val="clear" w:pos="9072"/>
      </w:tabs>
      <w:jc w:val="center"/>
      <w:rPr>
        <w:color w:val="006A8E"/>
        <w:sz w:val="18"/>
      </w:rPr>
    </w:pPr>
    <w:r>
      <w:rPr>
        <w:noProof/>
        <w:color w:val="006A8E"/>
        <w:sz w:val="18"/>
        <w:lang w:eastAsia="sl-SI"/>
      </w:rPr>
      <mc:AlternateContent>
        <mc:Choice Requires="wps">
          <w:drawing>
            <wp:anchor distT="0" distB="0" distL="114300" distR="114300" simplePos="0" relativeHeight="251659264" behindDoc="1" locked="0" layoutInCell="1" allowOverlap="0" wp14:anchorId="5E3A7E61" wp14:editId="050F2748">
              <wp:simplePos x="0" y="0"/>
              <wp:positionH relativeFrom="column">
                <wp:align>center</wp:align>
              </wp:positionH>
              <wp:positionV relativeFrom="paragraph">
                <wp:posOffset>46990</wp:posOffset>
              </wp:positionV>
              <wp:extent cx="1749425" cy="0"/>
              <wp:effectExtent l="9525" t="8890" r="12700" b="10160"/>
              <wp:wrapTight wrapText="bothSides">
                <wp:wrapPolygon edited="0">
                  <wp:start x="0" y="-2147483648"/>
                  <wp:lineTo x="0" y="-2147483648"/>
                  <wp:lineTo x="188" y="-2147483648"/>
                  <wp:lineTo x="188" y="-2147483648"/>
                  <wp:lineTo x="0" y="-2147483648"/>
                </wp:wrapPolygon>
              </wp:wrapTight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4942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6A8E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6898D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0;margin-top:3.7pt;width:137.75pt;height:0;z-index:-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" o:allowoverlap="f" strokecolor="#006a8e" strokeweight=".5pt">
              <w10:wrap type="tight"/>
            </v:shape>
          </w:pict>
        </mc:Fallback>
      </mc:AlternateContent>
    </w:r>
  </w:p>
  <w:p w14:paraId="2AE37F36" w14:textId="4135E968" w:rsidR="00294ECC" w:rsidRPr="00F35584" w:rsidRDefault="00F35584" w:rsidP="00F35584">
    <w:pPr>
      <w:pStyle w:val="Glava"/>
      <w:tabs>
        <w:tab w:val="clear" w:pos="4536"/>
        <w:tab w:val="clear" w:pos="9072"/>
      </w:tabs>
      <w:jc w:val="center"/>
      <w:rPr>
        <w:color w:val="006A8E"/>
        <w:sz w:val="24"/>
      </w:rPr>
    </w:pPr>
    <w:r w:rsidRPr="00976774">
      <w:rPr>
        <w:color w:val="006A8E"/>
        <w:sz w:val="18"/>
      </w:rPr>
      <w:t>Slomškov trg 15</w:t>
    </w:r>
    <w:r>
      <w:rPr>
        <w:color w:val="006A8E"/>
        <w:sz w:val="18"/>
      </w:rPr>
      <w:br/>
      <w:t>2000 Maribor, Slovenija</w:t>
    </w:r>
  </w:p>
  <w:p w14:paraId="7493FD86" w14:textId="77777777" w:rsidR="007B3566" w:rsidRPr="002E67E7" w:rsidRDefault="007B3566" w:rsidP="007B3566">
    <w:pPr>
      <w:spacing w:after="0" w:line="200" w:lineRule="exact"/>
      <w:jc w:val="both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04C40"/>
    <w:multiLevelType w:val="hybridMultilevel"/>
    <w:tmpl w:val="0636C890"/>
    <w:lvl w:ilvl="0" w:tplc="B13AB0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F287C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E063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FA9F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38E7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0E95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1837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2EA8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FC00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422F"/>
    <w:multiLevelType w:val="hybridMultilevel"/>
    <w:tmpl w:val="ADF89A2A"/>
    <w:lvl w:ilvl="0" w:tplc="5184B81E">
      <w:start w:val="1"/>
      <w:numFmt w:val="decimal"/>
      <w:lvlText w:val="%1."/>
      <w:lvlJc w:val="left"/>
      <w:pPr>
        <w:ind w:left="720" w:hanging="360"/>
      </w:pPr>
    </w:lvl>
    <w:lvl w:ilvl="1" w:tplc="F6FCAEC8" w:tentative="1">
      <w:start w:val="1"/>
      <w:numFmt w:val="lowerLetter"/>
      <w:lvlText w:val="%2."/>
      <w:lvlJc w:val="left"/>
      <w:pPr>
        <w:ind w:left="1440" w:hanging="360"/>
      </w:pPr>
    </w:lvl>
    <w:lvl w:ilvl="2" w:tplc="B552BF72" w:tentative="1">
      <w:start w:val="1"/>
      <w:numFmt w:val="lowerRoman"/>
      <w:lvlText w:val="%3."/>
      <w:lvlJc w:val="right"/>
      <w:pPr>
        <w:ind w:left="2160" w:hanging="180"/>
      </w:pPr>
    </w:lvl>
    <w:lvl w:ilvl="3" w:tplc="126AD00E" w:tentative="1">
      <w:start w:val="1"/>
      <w:numFmt w:val="decimal"/>
      <w:lvlText w:val="%4."/>
      <w:lvlJc w:val="left"/>
      <w:pPr>
        <w:ind w:left="2880" w:hanging="360"/>
      </w:pPr>
    </w:lvl>
    <w:lvl w:ilvl="4" w:tplc="2ED89D82" w:tentative="1">
      <w:start w:val="1"/>
      <w:numFmt w:val="lowerLetter"/>
      <w:lvlText w:val="%5."/>
      <w:lvlJc w:val="left"/>
      <w:pPr>
        <w:ind w:left="3600" w:hanging="360"/>
      </w:pPr>
    </w:lvl>
    <w:lvl w:ilvl="5" w:tplc="06F435C8" w:tentative="1">
      <w:start w:val="1"/>
      <w:numFmt w:val="lowerRoman"/>
      <w:lvlText w:val="%6."/>
      <w:lvlJc w:val="right"/>
      <w:pPr>
        <w:ind w:left="4320" w:hanging="180"/>
      </w:pPr>
    </w:lvl>
    <w:lvl w:ilvl="6" w:tplc="B0041658" w:tentative="1">
      <w:start w:val="1"/>
      <w:numFmt w:val="decimal"/>
      <w:lvlText w:val="%7."/>
      <w:lvlJc w:val="left"/>
      <w:pPr>
        <w:ind w:left="5040" w:hanging="360"/>
      </w:pPr>
    </w:lvl>
    <w:lvl w:ilvl="7" w:tplc="7ED88508" w:tentative="1">
      <w:start w:val="1"/>
      <w:numFmt w:val="lowerLetter"/>
      <w:lvlText w:val="%8."/>
      <w:lvlJc w:val="left"/>
      <w:pPr>
        <w:ind w:left="5760" w:hanging="360"/>
      </w:pPr>
    </w:lvl>
    <w:lvl w:ilvl="8" w:tplc="27124D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D6557"/>
    <w:multiLevelType w:val="hybridMultilevel"/>
    <w:tmpl w:val="1BE6B932"/>
    <w:lvl w:ilvl="0" w:tplc="B6A2E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B16D5F6" w:tentative="1">
      <w:start w:val="1"/>
      <w:numFmt w:val="lowerLetter"/>
      <w:lvlText w:val="%2."/>
      <w:lvlJc w:val="left"/>
      <w:pPr>
        <w:ind w:left="1440" w:hanging="360"/>
      </w:pPr>
    </w:lvl>
    <w:lvl w:ilvl="2" w:tplc="D8409556" w:tentative="1">
      <w:start w:val="1"/>
      <w:numFmt w:val="lowerRoman"/>
      <w:lvlText w:val="%3."/>
      <w:lvlJc w:val="right"/>
      <w:pPr>
        <w:ind w:left="2160" w:hanging="180"/>
      </w:pPr>
    </w:lvl>
    <w:lvl w:ilvl="3" w:tplc="8920F4D0" w:tentative="1">
      <w:start w:val="1"/>
      <w:numFmt w:val="decimal"/>
      <w:lvlText w:val="%4."/>
      <w:lvlJc w:val="left"/>
      <w:pPr>
        <w:ind w:left="2880" w:hanging="360"/>
      </w:pPr>
    </w:lvl>
    <w:lvl w:ilvl="4" w:tplc="836C36D4" w:tentative="1">
      <w:start w:val="1"/>
      <w:numFmt w:val="lowerLetter"/>
      <w:lvlText w:val="%5."/>
      <w:lvlJc w:val="left"/>
      <w:pPr>
        <w:ind w:left="3600" w:hanging="360"/>
      </w:pPr>
    </w:lvl>
    <w:lvl w:ilvl="5" w:tplc="CEDEA730" w:tentative="1">
      <w:start w:val="1"/>
      <w:numFmt w:val="lowerRoman"/>
      <w:lvlText w:val="%6."/>
      <w:lvlJc w:val="right"/>
      <w:pPr>
        <w:ind w:left="4320" w:hanging="180"/>
      </w:pPr>
    </w:lvl>
    <w:lvl w:ilvl="6" w:tplc="47E6C564" w:tentative="1">
      <w:start w:val="1"/>
      <w:numFmt w:val="decimal"/>
      <w:lvlText w:val="%7."/>
      <w:lvlJc w:val="left"/>
      <w:pPr>
        <w:ind w:left="5040" w:hanging="360"/>
      </w:pPr>
    </w:lvl>
    <w:lvl w:ilvl="7" w:tplc="0D5AB682" w:tentative="1">
      <w:start w:val="1"/>
      <w:numFmt w:val="lowerLetter"/>
      <w:lvlText w:val="%8."/>
      <w:lvlJc w:val="left"/>
      <w:pPr>
        <w:ind w:left="5760" w:hanging="360"/>
      </w:pPr>
    </w:lvl>
    <w:lvl w:ilvl="8" w:tplc="176617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90115"/>
    <w:multiLevelType w:val="hybridMultilevel"/>
    <w:tmpl w:val="D8C459C6"/>
    <w:lvl w:ilvl="0" w:tplc="0F3008BE">
      <w:start w:val="1"/>
      <w:numFmt w:val="decimal"/>
      <w:lvlText w:val="%1."/>
      <w:lvlJc w:val="left"/>
      <w:pPr>
        <w:ind w:left="720" w:hanging="360"/>
      </w:pPr>
    </w:lvl>
    <w:lvl w:ilvl="1" w:tplc="AC8034A8" w:tentative="1">
      <w:start w:val="1"/>
      <w:numFmt w:val="lowerLetter"/>
      <w:lvlText w:val="%2."/>
      <w:lvlJc w:val="left"/>
      <w:pPr>
        <w:ind w:left="1440" w:hanging="360"/>
      </w:pPr>
    </w:lvl>
    <w:lvl w:ilvl="2" w:tplc="6F50D0FC" w:tentative="1">
      <w:start w:val="1"/>
      <w:numFmt w:val="lowerRoman"/>
      <w:lvlText w:val="%3."/>
      <w:lvlJc w:val="right"/>
      <w:pPr>
        <w:ind w:left="2160" w:hanging="180"/>
      </w:pPr>
    </w:lvl>
    <w:lvl w:ilvl="3" w:tplc="D730D020" w:tentative="1">
      <w:start w:val="1"/>
      <w:numFmt w:val="decimal"/>
      <w:lvlText w:val="%4."/>
      <w:lvlJc w:val="left"/>
      <w:pPr>
        <w:ind w:left="2880" w:hanging="360"/>
      </w:pPr>
    </w:lvl>
    <w:lvl w:ilvl="4" w:tplc="DD968374" w:tentative="1">
      <w:start w:val="1"/>
      <w:numFmt w:val="lowerLetter"/>
      <w:lvlText w:val="%5."/>
      <w:lvlJc w:val="left"/>
      <w:pPr>
        <w:ind w:left="3600" w:hanging="360"/>
      </w:pPr>
    </w:lvl>
    <w:lvl w:ilvl="5" w:tplc="969441C0" w:tentative="1">
      <w:start w:val="1"/>
      <w:numFmt w:val="lowerRoman"/>
      <w:lvlText w:val="%6."/>
      <w:lvlJc w:val="right"/>
      <w:pPr>
        <w:ind w:left="4320" w:hanging="180"/>
      </w:pPr>
    </w:lvl>
    <w:lvl w:ilvl="6" w:tplc="CFC40A6E" w:tentative="1">
      <w:start w:val="1"/>
      <w:numFmt w:val="decimal"/>
      <w:lvlText w:val="%7."/>
      <w:lvlJc w:val="left"/>
      <w:pPr>
        <w:ind w:left="5040" w:hanging="360"/>
      </w:pPr>
    </w:lvl>
    <w:lvl w:ilvl="7" w:tplc="95985332" w:tentative="1">
      <w:start w:val="1"/>
      <w:numFmt w:val="lowerLetter"/>
      <w:lvlText w:val="%8."/>
      <w:lvlJc w:val="left"/>
      <w:pPr>
        <w:ind w:left="5760" w:hanging="360"/>
      </w:pPr>
    </w:lvl>
    <w:lvl w:ilvl="8" w:tplc="3D0C78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911D3"/>
    <w:multiLevelType w:val="hybridMultilevel"/>
    <w:tmpl w:val="CAE42184"/>
    <w:lvl w:ilvl="0" w:tplc="E44A87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EBD01C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487F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7838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D8F2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F2BF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AC0E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56A2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D88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F5293"/>
    <w:multiLevelType w:val="hybridMultilevel"/>
    <w:tmpl w:val="411E93FC"/>
    <w:lvl w:ilvl="0" w:tplc="81225596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CDE2D7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2A9E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22C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DC0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E63F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CE44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4612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48E8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87A21"/>
    <w:multiLevelType w:val="hybridMultilevel"/>
    <w:tmpl w:val="0F9C4E3A"/>
    <w:lvl w:ilvl="0" w:tplc="AB04355E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DAF8DA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42A4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46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B66C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504C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EC60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CC7C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36FB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BA4666"/>
    <w:multiLevelType w:val="hybridMultilevel"/>
    <w:tmpl w:val="FFCCD246"/>
    <w:lvl w:ilvl="0" w:tplc="463CD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D16ED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8033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E8C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D44C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D0ED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9223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FAA1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C020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143A9"/>
    <w:multiLevelType w:val="hybridMultilevel"/>
    <w:tmpl w:val="EF46196A"/>
    <w:lvl w:ilvl="0" w:tplc="90D839E6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BFE89C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DEBB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981E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F8EF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D40E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A05A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D609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80DB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238DD"/>
    <w:multiLevelType w:val="hybridMultilevel"/>
    <w:tmpl w:val="89588A38"/>
    <w:lvl w:ilvl="0" w:tplc="7FA4500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5D3650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6072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B4F5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0C19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96CD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A4B5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526E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8078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B5796"/>
    <w:multiLevelType w:val="hybridMultilevel"/>
    <w:tmpl w:val="3F9A592E"/>
    <w:lvl w:ilvl="0" w:tplc="C74AFB4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53E4E8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C0A8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4EF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BCA0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749B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4C2A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2445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EC5C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80F4A"/>
    <w:multiLevelType w:val="hybridMultilevel"/>
    <w:tmpl w:val="26342620"/>
    <w:lvl w:ilvl="0" w:tplc="F55C82C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258FC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FA66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E06C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EAF5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342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F6AA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B2C8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1A8F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1C0047"/>
    <w:multiLevelType w:val="hybridMultilevel"/>
    <w:tmpl w:val="467A3B3C"/>
    <w:lvl w:ilvl="0" w:tplc="7EF62D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EE18C4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D093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AE6A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E2A5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DE43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BC27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8A3E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9A09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FF2252"/>
    <w:multiLevelType w:val="hybridMultilevel"/>
    <w:tmpl w:val="36C8E4D6"/>
    <w:lvl w:ilvl="0" w:tplc="852436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B2CC2C8" w:tentative="1">
      <w:start w:val="1"/>
      <w:numFmt w:val="lowerLetter"/>
      <w:lvlText w:val="%2."/>
      <w:lvlJc w:val="left"/>
      <w:pPr>
        <w:ind w:left="1440" w:hanging="360"/>
      </w:pPr>
    </w:lvl>
    <w:lvl w:ilvl="2" w:tplc="08DE9A1A" w:tentative="1">
      <w:start w:val="1"/>
      <w:numFmt w:val="lowerRoman"/>
      <w:lvlText w:val="%3."/>
      <w:lvlJc w:val="right"/>
      <w:pPr>
        <w:ind w:left="2160" w:hanging="180"/>
      </w:pPr>
    </w:lvl>
    <w:lvl w:ilvl="3" w:tplc="678E11D4" w:tentative="1">
      <w:start w:val="1"/>
      <w:numFmt w:val="decimal"/>
      <w:lvlText w:val="%4."/>
      <w:lvlJc w:val="left"/>
      <w:pPr>
        <w:ind w:left="2880" w:hanging="360"/>
      </w:pPr>
    </w:lvl>
    <w:lvl w:ilvl="4" w:tplc="3AF06394" w:tentative="1">
      <w:start w:val="1"/>
      <w:numFmt w:val="lowerLetter"/>
      <w:lvlText w:val="%5."/>
      <w:lvlJc w:val="left"/>
      <w:pPr>
        <w:ind w:left="3600" w:hanging="360"/>
      </w:pPr>
    </w:lvl>
    <w:lvl w:ilvl="5" w:tplc="C4405730" w:tentative="1">
      <w:start w:val="1"/>
      <w:numFmt w:val="lowerRoman"/>
      <w:lvlText w:val="%6."/>
      <w:lvlJc w:val="right"/>
      <w:pPr>
        <w:ind w:left="4320" w:hanging="180"/>
      </w:pPr>
    </w:lvl>
    <w:lvl w:ilvl="6" w:tplc="4DCC23BC" w:tentative="1">
      <w:start w:val="1"/>
      <w:numFmt w:val="decimal"/>
      <w:lvlText w:val="%7."/>
      <w:lvlJc w:val="left"/>
      <w:pPr>
        <w:ind w:left="5040" w:hanging="360"/>
      </w:pPr>
    </w:lvl>
    <w:lvl w:ilvl="7" w:tplc="5D2E3ECE" w:tentative="1">
      <w:start w:val="1"/>
      <w:numFmt w:val="lowerLetter"/>
      <w:lvlText w:val="%8."/>
      <w:lvlJc w:val="left"/>
      <w:pPr>
        <w:ind w:left="5760" w:hanging="360"/>
      </w:pPr>
    </w:lvl>
    <w:lvl w:ilvl="8" w:tplc="C778E1D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96CD3"/>
    <w:multiLevelType w:val="hybridMultilevel"/>
    <w:tmpl w:val="DF6CDC96"/>
    <w:lvl w:ilvl="0" w:tplc="9E78FBE6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635087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A4A2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BC92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B8B9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9CB3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4027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5255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0A5F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028E8"/>
    <w:multiLevelType w:val="hybridMultilevel"/>
    <w:tmpl w:val="01C0682E"/>
    <w:lvl w:ilvl="0" w:tplc="710A2A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9631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D23B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28F0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585E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3AC0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7CE2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EE8E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8CA0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E35972"/>
    <w:multiLevelType w:val="hybridMultilevel"/>
    <w:tmpl w:val="F5160D78"/>
    <w:lvl w:ilvl="0" w:tplc="8CEA7926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DC0BE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ACF1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2049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D4B4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BE0E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543A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CEC0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6EAD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BD272C"/>
    <w:multiLevelType w:val="hybridMultilevel"/>
    <w:tmpl w:val="12C468A2"/>
    <w:lvl w:ilvl="0" w:tplc="A65A75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8C74BF5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401A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D63B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F62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3E8A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48E5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CCA9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881F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2015A"/>
    <w:multiLevelType w:val="hybridMultilevel"/>
    <w:tmpl w:val="321E1756"/>
    <w:lvl w:ilvl="0" w:tplc="8E3C01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F690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0EC6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047D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CEB8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684B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84C2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FE0A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04D3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B36A2"/>
    <w:multiLevelType w:val="hybridMultilevel"/>
    <w:tmpl w:val="44FA815E"/>
    <w:lvl w:ilvl="0" w:tplc="D920438A">
      <w:numFmt w:val="bullet"/>
      <w:lvlText w:val="―"/>
      <w:lvlJc w:val="left"/>
      <w:pPr>
        <w:ind w:left="765" w:hanging="360"/>
      </w:pPr>
      <w:rPr>
        <w:rFonts w:ascii="Trebuchet MS" w:eastAsia="Times New Roman" w:hAnsi="Trebuchet MS" w:cs="Times New Roman" w:hint="default"/>
      </w:rPr>
    </w:lvl>
    <w:lvl w:ilvl="1" w:tplc="98BC0B58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A70C238E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22C17D0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64E9D58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B96E593E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D94B99A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ACFAFC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536CC702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5B7E285F"/>
    <w:multiLevelType w:val="multilevel"/>
    <w:tmpl w:val="00D8CA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38A788F"/>
    <w:multiLevelType w:val="hybridMultilevel"/>
    <w:tmpl w:val="393ABB62"/>
    <w:lvl w:ilvl="0" w:tplc="EE0CDF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9E67A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72EF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043F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0435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D08A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789F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E0AD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60E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575F2"/>
    <w:multiLevelType w:val="hybridMultilevel"/>
    <w:tmpl w:val="07C45122"/>
    <w:lvl w:ilvl="0" w:tplc="A61C21D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E98EA19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E5F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8248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E4FC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441F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FAEF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4827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E276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8B3527"/>
    <w:multiLevelType w:val="hybridMultilevel"/>
    <w:tmpl w:val="0F0EDEE8"/>
    <w:lvl w:ilvl="0" w:tplc="C1B6DF62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5C26821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5AAB5D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D08D53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14283F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56E95F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DFEFC4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966F9D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5CC6F4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166866"/>
    <w:multiLevelType w:val="hybridMultilevel"/>
    <w:tmpl w:val="DDCEC53E"/>
    <w:lvl w:ilvl="0" w:tplc="CE087D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BA0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820E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EAF2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02FA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D02C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6E82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68EE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4E16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F553F9"/>
    <w:multiLevelType w:val="hybridMultilevel"/>
    <w:tmpl w:val="6FAEFE10"/>
    <w:lvl w:ilvl="0" w:tplc="264CBC2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867CCA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3CB5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9441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D28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E2F6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68BC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61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B2F9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5738F7"/>
    <w:multiLevelType w:val="hybridMultilevel"/>
    <w:tmpl w:val="19ECEC54"/>
    <w:lvl w:ilvl="0" w:tplc="AB08C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28D4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164C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E4A7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B4E9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1ECA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9462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A8A4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8C22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A6013C"/>
    <w:multiLevelType w:val="hybridMultilevel"/>
    <w:tmpl w:val="669E272E"/>
    <w:lvl w:ilvl="0" w:tplc="84D2F54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1482242C">
      <w:start w:val="1"/>
      <w:numFmt w:val="lowerLetter"/>
      <w:lvlText w:val="%2."/>
      <w:lvlJc w:val="left"/>
      <w:pPr>
        <w:ind w:left="1080" w:hanging="360"/>
      </w:pPr>
    </w:lvl>
    <w:lvl w:ilvl="2" w:tplc="287C7688" w:tentative="1">
      <w:start w:val="1"/>
      <w:numFmt w:val="lowerRoman"/>
      <w:lvlText w:val="%3."/>
      <w:lvlJc w:val="right"/>
      <w:pPr>
        <w:ind w:left="1800" w:hanging="180"/>
      </w:pPr>
    </w:lvl>
    <w:lvl w:ilvl="3" w:tplc="C212B79E" w:tentative="1">
      <w:start w:val="1"/>
      <w:numFmt w:val="decimal"/>
      <w:lvlText w:val="%4."/>
      <w:lvlJc w:val="left"/>
      <w:pPr>
        <w:ind w:left="2520" w:hanging="360"/>
      </w:pPr>
    </w:lvl>
    <w:lvl w:ilvl="4" w:tplc="9D9049CC" w:tentative="1">
      <w:start w:val="1"/>
      <w:numFmt w:val="lowerLetter"/>
      <w:lvlText w:val="%5."/>
      <w:lvlJc w:val="left"/>
      <w:pPr>
        <w:ind w:left="3240" w:hanging="360"/>
      </w:pPr>
    </w:lvl>
    <w:lvl w:ilvl="5" w:tplc="6756BF44" w:tentative="1">
      <w:start w:val="1"/>
      <w:numFmt w:val="lowerRoman"/>
      <w:lvlText w:val="%6."/>
      <w:lvlJc w:val="right"/>
      <w:pPr>
        <w:ind w:left="3960" w:hanging="180"/>
      </w:pPr>
    </w:lvl>
    <w:lvl w:ilvl="6" w:tplc="1174155C" w:tentative="1">
      <w:start w:val="1"/>
      <w:numFmt w:val="decimal"/>
      <w:lvlText w:val="%7."/>
      <w:lvlJc w:val="left"/>
      <w:pPr>
        <w:ind w:left="4680" w:hanging="360"/>
      </w:pPr>
    </w:lvl>
    <w:lvl w:ilvl="7" w:tplc="E062ACD4" w:tentative="1">
      <w:start w:val="1"/>
      <w:numFmt w:val="lowerLetter"/>
      <w:lvlText w:val="%8."/>
      <w:lvlJc w:val="left"/>
      <w:pPr>
        <w:ind w:left="5400" w:hanging="360"/>
      </w:pPr>
    </w:lvl>
    <w:lvl w:ilvl="8" w:tplc="BACCA346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3357189">
    <w:abstractNumId w:val="27"/>
  </w:num>
  <w:num w:numId="2" w16cid:durableId="349256527">
    <w:abstractNumId w:val="12"/>
  </w:num>
  <w:num w:numId="3" w16cid:durableId="343747330">
    <w:abstractNumId w:val="2"/>
  </w:num>
  <w:num w:numId="4" w16cid:durableId="464128655">
    <w:abstractNumId w:val="1"/>
  </w:num>
  <w:num w:numId="5" w16cid:durableId="170992194">
    <w:abstractNumId w:val="13"/>
  </w:num>
  <w:num w:numId="6" w16cid:durableId="2123186019">
    <w:abstractNumId w:val="25"/>
  </w:num>
  <w:num w:numId="7" w16cid:durableId="625237654">
    <w:abstractNumId w:val="15"/>
  </w:num>
  <w:num w:numId="8" w16cid:durableId="1867715640">
    <w:abstractNumId w:val="23"/>
  </w:num>
  <w:num w:numId="9" w16cid:durableId="1328705778">
    <w:abstractNumId w:val="4"/>
  </w:num>
  <w:num w:numId="10" w16cid:durableId="964312003">
    <w:abstractNumId w:val="21"/>
  </w:num>
  <w:num w:numId="11" w16cid:durableId="1133599749">
    <w:abstractNumId w:val="9"/>
  </w:num>
  <w:num w:numId="12" w16cid:durableId="1964460933">
    <w:abstractNumId w:val="11"/>
  </w:num>
  <w:num w:numId="13" w16cid:durableId="1028916328">
    <w:abstractNumId w:val="16"/>
  </w:num>
  <w:num w:numId="14" w16cid:durableId="1690138242">
    <w:abstractNumId w:val="8"/>
  </w:num>
  <w:num w:numId="15" w16cid:durableId="1447769735">
    <w:abstractNumId w:val="6"/>
  </w:num>
  <w:num w:numId="16" w16cid:durableId="1311058442">
    <w:abstractNumId w:val="20"/>
  </w:num>
  <w:num w:numId="17" w16cid:durableId="2112780793">
    <w:abstractNumId w:val="22"/>
  </w:num>
  <w:num w:numId="18" w16cid:durableId="279455154">
    <w:abstractNumId w:val="14"/>
  </w:num>
  <w:num w:numId="19" w16cid:durableId="561603093">
    <w:abstractNumId w:val="0"/>
  </w:num>
  <w:num w:numId="20" w16cid:durableId="1390500767">
    <w:abstractNumId w:val="17"/>
  </w:num>
  <w:num w:numId="21" w16cid:durableId="1617760248">
    <w:abstractNumId w:val="10"/>
  </w:num>
  <w:num w:numId="22" w16cid:durableId="910115419">
    <w:abstractNumId w:val="5"/>
  </w:num>
  <w:num w:numId="23" w16cid:durableId="1694649808">
    <w:abstractNumId w:val="19"/>
  </w:num>
  <w:num w:numId="24" w16cid:durableId="65078714">
    <w:abstractNumId w:val="7"/>
  </w:num>
  <w:num w:numId="25" w16cid:durableId="431705724">
    <w:abstractNumId w:val="26"/>
  </w:num>
  <w:num w:numId="26" w16cid:durableId="1410275265">
    <w:abstractNumId w:val="18"/>
  </w:num>
  <w:num w:numId="27" w16cid:durableId="821039736">
    <w:abstractNumId w:val="24"/>
  </w:num>
  <w:num w:numId="28" w16cid:durableId="12038612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G2MLG0NDMyMTVX0lEKTi0uzszPAykwMqkFAPDIfL8tAAAA"/>
  </w:docVars>
  <w:rsids>
    <w:rsidRoot w:val="003F1D28"/>
    <w:rsid w:val="00004147"/>
    <w:rsid w:val="00004C02"/>
    <w:rsid w:val="00007C4A"/>
    <w:rsid w:val="00010027"/>
    <w:rsid w:val="000150CC"/>
    <w:rsid w:val="00016231"/>
    <w:rsid w:val="00016271"/>
    <w:rsid w:val="00020CC4"/>
    <w:rsid w:val="00020FAE"/>
    <w:rsid w:val="0002103A"/>
    <w:rsid w:val="00022536"/>
    <w:rsid w:val="0002446E"/>
    <w:rsid w:val="00024C7C"/>
    <w:rsid w:val="00024ED7"/>
    <w:rsid w:val="000275AA"/>
    <w:rsid w:val="000320B3"/>
    <w:rsid w:val="00036880"/>
    <w:rsid w:val="00040703"/>
    <w:rsid w:val="000434B5"/>
    <w:rsid w:val="00046B06"/>
    <w:rsid w:val="00047446"/>
    <w:rsid w:val="000474D4"/>
    <w:rsid w:val="00047916"/>
    <w:rsid w:val="00047B9D"/>
    <w:rsid w:val="00051F39"/>
    <w:rsid w:val="0005595E"/>
    <w:rsid w:val="00057B1A"/>
    <w:rsid w:val="0006161B"/>
    <w:rsid w:val="000625C3"/>
    <w:rsid w:val="000645DA"/>
    <w:rsid w:val="00064A4F"/>
    <w:rsid w:val="00065BDC"/>
    <w:rsid w:val="00065F52"/>
    <w:rsid w:val="00066662"/>
    <w:rsid w:val="00067F90"/>
    <w:rsid w:val="0007134B"/>
    <w:rsid w:val="00071621"/>
    <w:rsid w:val="000747BE"/>
    <w:rsid w:val="000761B3"/>
    <w:rsid w:val="000761F8"/>
    <w:rsid w:val="00077949"/>
    <w:rsid w:val="000809E9"/>
    <w:rsid w:val="000818FC"/>
    <w:rsid w:val="0008362C"/>
    <w:rsid w:val="0008363F"/>
    <w:rsid w:val="0008573C"/>
    <w:rsid w:val="00087773"/>
    <w:rsid w:val="00090187"/>
    <w:rsid w:val="000951D8"/>
    <w:rsid w:val="00097165"/>
    <w:rsid w:val="000A22B6"/>
    <w:rsid w:val="000A734A"/>
    <w:rsid w:val="000A7DC4"/>
    <w:rsid w:val="000B29A9"/>
    <w:rsid w:val="000B342A"/>
    <w:rsid w:val="000B3E95"/>
    <w:rsid w:val="000B3EAA"/>
    <w:rsid w:val="000B40F0"/>
    <w:rsid w:val="000B463F"/>
    <w:rsid w:val="000B61BF"/>
    <w:rsid w:val="000B66DB"/>
    <w:rsid w:val="000C03C7"/>
    <w:rsid w:val="000C1A59"/>
    <w:rsid w:val="000C50C4"/>
    <w:rsid w:val="000C63EA"/>
    <w:rsid w:val="000C757D"/>
    <w:rsid w:val="000D0F9C"/>
    <w:rsid w:val="000D1B04"/>
    <w:rsid w:val="000D60E5"/>
    <w:rsid w:val="000D6E7C"/>
    <w:rsid w:val="000D79A5"/>
    <w:rsid w:val="000E22F1"/>
    <w:rsid w:val="000E3777"/>
    <w:rsid w:val="000E3A45"/>
    <w:rsid w:val="000E473D"/>
    <w:rsid w:val="000E6016"/>
    <w:rsid w:val="000F40A5"/>
    <w:rsid w:val="000F457D"/>
    <w:rsid w:val="000F61D3"/>
    <w:rsid w:val="001044FA"/>
    <w:rsid w:val="00106E23"/>
    <w:rsid w:val="001115C9"/>
    <w:rsid w:val="00111E54"/>
    <w:rsid w:val="00112A71"/>
    <w:rsid w:val="00112E38"/>
    <w:rsid w:val="00115CFF"/>
    <w:rsid w:val="00117C31"/>
    <w:rsid w:val="00117E3E"/>
    <w:rsid w:val="00120C15"/>
    <w:rsid w:val="00122B7F"/>
    <w:rsid w:val="00122D9C"/>
    <w:rsid w:val="001237A8"/>
    <w:rsid w:val="00124999"/>
    <w:rsid w:val="00126195"/>
    <w:rsid w:val="00126F12"/>
    <w:rsid w:val="00127570"/>
    <w:rsid w:val="00131B4D"/>
    <w:rsid w:val="00133AB2"/>
    <w:rsid w:val="00134BF1"/>
    <w:rsid w:val="00140316"/>
    <w:rsid w:val="00141090"/>
    <w:rsid w:val="00144973"/>
    <w:rsid w:val="0014663B"/>
    <w:rsid w:val="0014663D"/>
    <w:rsid w:val="001479B8"/>
    <w:rsid w:val="00150874"/>
    <w:rsid w:val="00151178"/>
    <w:rsid w:val="00151EA1"/>
    <w:rsid w:val="00153254"/>
    <w:rsid w:val="0015375C"/>
    <w:rsid w:val="00155588"/>
    <w:rsid w:val="00155710"/>
    <w:rsid w:val="00155CD9"/>
    <w:rsid w:val="001578FD"/>
    <w:rsid w:val="00157C13"/>
    <w:rsid w:val="00160C2D"/>
    <w:rsid w:val="001616E3"/>
    <w:rsid w:val="00162759"/>
    <w:rsid w:val="00164BD7"/>
    <w:rsid w:val="00181173"/>
    <w:rsid w:val="001840B2"/>
    <w:rsid w:val="00184D8D"/>
    <w:rsid w:val="00185A63"/>
    <w:rsid w:val="00185DD8"/>
    <w:rsid w:val="0018667E"/>
    <w:rsid w:val="00187249"/>
    <w:rsid w:val="001A007C"/>
    <w:rsid w:val="001A1957"/>
    <w:rsid w:val="001A3E5D"/>
    <w:rsid w:val="001A6519"/>
    <w:rsid w:val="001A78B8"/>
    <w:rsid w:val="001A7C9A"/>
    <w:rsid w:val="001B18B5"/>
    <w:rsid w:val="001B37A1"/>
    <w:rsid w:val="001B49A8"/>
    <w:rsid w:val="001B65B0"/>
    <w:rsid w:val="001B734F"/>
    <w:rsid w:val="001B7B2D"/>
    <w:rsid w:val="001C0C60"/>
    <w:rsid w:val="001C2762"/>
    <w:rsid w:val="001C5062"/>
    <w:rsid w:val="001C6D56"/>
    <w:rsid w:val="001C7E8A"/>
    <w:rsid w:val="001D208C"/>
    <w:rsid w:val="001D2E91"/>
    <w:rsid w:val="001D4737"/>
    <w:rsid w:val="001D4A44"/>
    <w:rsid w:val="001D6A97"/>
    <w:rsid w:val="001E0C87"/>
    <w:rsid w:val="001E3886"/>
    <w:rsid w:val="001E4025"/>
    <w:rsid w:val="001E4634"/>
    <w:rsid w:val="001E6BCE"/>
    <w:rsid w:val="001E6E69"/>
    <w:rsid w:val="001E74D4"/>
    <w:rsid w:val="001F2976"/>
    <w:rsid w:val="001F3649"/>
    <w:rsid w:val="001F3BE5"/>
    <w:rsid w:val="001F4F91"/>
    <w:rsid w:val="001F56C4"/>
    <w:rsid w:val="001F5F83"/>
    <w:rsid w:val="00203D10"/>
    <w:rsid w:val="00210BE8"/>
    <w:rsid w:val="00212342"/>
    <w:rsid w:val="00217EE2"/>
    <w:rsid w:val="00220202"/>
    <w:rsid w:val="00220B0E"/>
    <w:rsid w:val="00225E6D"/>
    <w:rsid w:val="00226BAC"/>
    <w:rsid w:val="00227088"/>
    <w:rsid w:val="00227A9E"/>
    <w:rsid w:val="002301B1"/>
    <w:rsid w:val="00230C23"/>
    <w:rsid w:val="002314A5"/>
    <w:rsid w:val="002329BA"/>
    <w:rsid w:val="00235017"/>
    <w:rsid w:val="00235C32"/>
    <w:rsid w:val="00237C6F"/>
    <w:rsid w:val="00240884"/>
    <w:rsid w:val="002457DC"/>
    <w:rsid w:val="00246105"/>
    <w:rsid w:val="002476FE"/>
    <w:rsid w:val="0025148A"/>
    <w:rsid w:val="002543F3"/>
    <w:rsid w:val="0026260D"/>
    <w:rsid w:val="00263214"/>
    <w:rsid w:val="0026482E"/>
    <w:rsid w:val="00275DAF"/>
    <w:rsid w:val="002762EE"/>
    <w:rsid w:val="0027648D"/>
    <w:rsid w:val="002766BF"/>
    <w:rsid w:val="00277804"/>
    <w:rsid w:val="00280E35"/>
    <w:rsid w:val="002811B6"/>
    <w:rsid w:val="002819F4"/>
    <w:rsid w:val="00285245"/>
    <w:rsid w:val="00285703"/>
    <w:rsid w:val="00286FBD"/>
    <w:rsid w:val="002875D4"/>
    <w:rsid w:val="00287A9E"/>
    <w:rsid w:val="00290686"/>
    <w:rsid w:val="00294ECC"/>
    <w:rsid w:val="002A06FC"/>
    <w:rsid w:val="002A1890"/>
    <w:rsid w:val="002A250B"/>
    <w:rsid w:val="002B13C0"/>
    <w:rsid w:val="002B15B5"/>
    <w:rsid w:val="002B16B7"/>
    <w:rsid w:val="002B214B"/>
    <w:rsid w:val="002B40B4"/>
    <w:rsid w:val="002B7BFB"/>
    <w:rsid w:val="002C1707"/>
    <w:rsid w:val="002C1F5D"/>
    <w:rsid w:val="002C2A43"/>
    <w:rsid w:val="002C4610"/>
    <w:rsid w:val="002C7507"/>
    <w:rsid w:val="002C7E28"/>
    <w:rsid w:val="002D074B"/>
    <w:rsid w:val="002D1614"/>
    <w:rsid w:val="002D49BA"/>
    <w:rsid w:val="002D5B64"/>
    <w:rsid w:val="002D63EB"/>
    <w:rsid w:val="002D7BD4"/>
    <w:rsid w:val="002D7C49"/>
    <w:rsid w:val="002E4B48"/>
    <w:rsid w:val="002E572D"/>
    <w:rsid w:val="002E63CF"/>
    <w:rsid w:val="002E67E7"/>
    <w:rsid w:val="002E7873"/>
    <w:rsid w:val="002F0A13"/>
    <w:rsid w:val="002F12F6"/>
    <w:rsid w:val="002F19B1"/>
    <w:rsid w:val="002F1BEB"/>
    <w:rsid w:val="002F1CDE"/>
    <w:rsid w:val="002F33BD"/>
    <w:rsid w:val="002F4944"/>
    <w:rsid w:val="002F68E8"/>
    <w:rsid w:val="002F7E6A"/>
    <w:rsid w:val="003030A1"/>
    <w:rsid w:val="0030542E"/>
    <w:rsid w:val="00307773"/>
    <w:rsid w:val="00310C6E"/>
    <w:rsid w:val="00313004"/>
    <w:rsid w:val="003136C9"/>
    <w:rsid w:val="0031377B"/>
    <w:rsid w:val="00313EB5"/>
    <w:rsid w:val="00315051"/>
    <w:rsid w:val="003152A6"/>
    <w:rsid w:val="0031539E"/>
    <w:rsid w:val="00315B48"/>
    <w:rsid w:val="003164EA"/>
    <w:rsid w:val="00316772"/>
    <w:rsid w:val="00317351"/>
    <w:rsid w:val="00320081"/>
    <w:rsid w:val="00320FBF"/>
    <w:rsid w:val="0032178F"/>
    <w:rsid w:val="00321C86"/>
    <w:rsid w:val="003229A0"/>
    <w:rsid w:val="00323089"/>
    <w:rsid w:val="0032640C"/>
    <w:rsid w:val="00327936"/>
    <w:rsid w:val="00331C4F"/>
    <w:rsid w:val="00331D51"/>
    <w:rsid w:val="00332317"/>
    <w:rsid w:val="00336A7F"/>
    <w:rsid w:val="00336F03"/>
    <w:rsid w:val="00340F0A"/>
    <w:rsid w:val="00342E90"/>
    <w:rsid w:val="0034354C"/>
    <w:rsid w:val="00343BE3"/>
    <w:rsid w:val="00343C9C"/>
    <w:rsid w:val="00344E23"/>
    <w:rsid w:val="0034594E"/>
    <w:rsid w:val="00351134"/>
    <w:rsid w:val="00352272"/>
    <w:rsid w:val="00355EA6"/>
    <w:rsid w:val="00356C0D"/>
    <w:rsid w:val="00360941"/>
    <w:rsid w:val="00361574"/>
    <w:rsid w:val="00361B7B"/>
    <w:rsid w:val="00361C9D"/>
    <w:rsid w:val="003629E2"/>
    <w:rsid w:val="00364F96"/>
    <w:rsid w:val="003655E0"/>
    <w:rsid w:val="00365F27"/>
    <w:rsid w:val="0036639C"/>
    <w:rsid w:val="00366A53"/>
    <w:rsid w:val="003709D8"/>
    <w:rsid w:val="00372B64"/>
    <w:rsid w:val="003753B9"/>
    <w:rsid w:val="003753C8"/>
    <w:rsid w:val="0037773C"/>
    <w:rsid w:val="00380329"/>
    <w:rsid w:val="00380B6C"/>
    <w:rsid w:val="003810F6"/>
    <w:rsid w:val="00381386"/>
    <w:rsid w:val="0038158A"/>
    <w:rsid w:val="00382E1F"/>
    <w:rsid w:val="0038508B"/>
    <w:rsid w:val="0038516F"/>
    <w:rsid w:val="00386E0C"/>
    <w:rsid w:val="00386FB7"/>
    <w:rsid w:val="003875E9"/>
    <w:rsid w:val="003939FE"/>
    <w:rsid w:val="00394AA2"/>
    <w:rsid w:val="00397972"/>
    <w:rsid w:val="003A0A27"/>
    <w:rsid w:val="003A1364"/>
    <w:rsid w:val="003A1C51"/>
    <w:rsid w:val="003A1D77"/>
    <w:rsid w:val="003A3033"/>
    <w:rsid w:val="003B00FE"/>
    <w:rsid w:val="003B03BB"/>
    <w:rsid w:val="003B168A"/>
    <w:rsid w:val="003B40A4"/>
    <w:rsid w:val="003B45BB"/>
    <w:rsid w:val="003B4C1F"/>
    <w:rsid w:val="003B576B"/>
    <w:rsid w:val="003B7180"/>
    <w:rsid w:val="003C3472"/>
    <w:rsid w:val="003C3963"/>
    <w:rsid w:val="003C5215"/>
    <w:rsid w:val="003C65BE"/>
    <w:rsid w:val="003D08BA"/>
    <w:rsid w:val="003D0AD9"/>
    <w:rsid w:val="003D18AF"/>
    <w:rsid w:val="003D2D72"/>
    <w:rsid w:val="003D3086"/>
    <w:rsid w:val="003D4617"/>
    <w:rsid w:val="003D5847"/>
    <w:rsid w:val="003E0A6D"/>
    <w:rsid w:val="003E0F32"/>
    <w:rsid w:val="003E4E33"/>
    <w:rsid w:val="003E58A2"/>
    <w:rsid w:val="003F1D28"/>
    <w:rsid w:val="003F4511"/>
    <w:rsid w:val="003F6D18"/>
    <w:rsid w:val="004007F1"/>
    <w:rsid w:val="00402A09"/>
    <w:rsid w:val="00402DF9"/>
    <w:rsid w:val="00402E64"/>
    <w:rsid w:val="0040441A"/>
    <w:rsid w:val="00404796"/>
    <w:rsid w:val="00405BDF"/>
    <w:rsid w:val="00410113"/>
    <w:rsid w:val="00410FB2"/>
    <w:rsid w:val="0041465B"/>
    <w:rsid w:val="00415A34"/>
    <w:rsid w:val="00416D38"/>
    <w:rsid w:val="004172E7"/>
    <w:rsid w:val="00422F18"/>
    <w:rsid w:val="0042401A"/>
    <w:rsid w:val="00424548"/>
    <w:rsid w:val="00424E46"/>
    <w:rsid w:val="00427251"/>
    <w:rsid w:val="0042753C"/>
    <w:rsid w:val="004326AE"/>
    <w:rsid w:val="004326E8"/>
    <w:rsid w:val="00435659"/>
    <w:rsid w:val="00436050"/>
    <w:rsid w:val="004365C3"/>
    <w:rsid w:val="00443340"/>
    <w:rsid w:val="00443347"/>
    <w:rsid w:val="00444E4A"/>
    <w:rsid w:val="00445AC2"/>
    <w:rsid w:val="00445CC0"/>
    <w:rsid w:val="00447C56"/>
    <w:rsid w:val="00450C02"/>
    <w:rsid w:val="00451605"/>
    <w:rsid w:val="00452FA0"/>
    <w:rsid w:val="00454DE0"/>
    <w:rsid w:val="0045509B"/>
    <w:rsid w:val="00455605"/>
    <w:rsid w:val="0045755B"/>
    <w:rsid w:val="00460CB6"/>
    <w:rsid w:val="00462F11"/>
    <w:rsid w:val="004635E4"/>
    <w:rsid w:val="004677ED"/>
    <w:rsid w:val="00467888"/>
    <w:rsid w:val="00470C71"/>
    <w:rsid w:val="004711F5"/>
    <w:rsid w:val="00471630"/>
    <w:rsid w:val="00472BD4"/>
    <w:rsid w:val="00472D7D"/>
    <w:rsid w:val="00473B46"/>
    <w:rsid w:val="00474F63"/>
    <w:rsid w:val="00475166"/>
    <w:rsid w:val="004776FA"/>
    <w:rsid w:val="004800CE"/>
    <w:rsid w:val="0048106D"/>
    <w:rsid w:val="00482D1D"/>
    <w:rsid w:val="00483E23"/>
    <w:rsid w:val="004845A3"/>
    <w:rsid w:val="0048574A"/>
    <w:rsid w:val="004904F5"/>
    <w:rsid w:val="00491896"/>
    <w:rsid w:val="004929B5"/>
    <w:rsid w:val="00493237"/>
    <w:rsid w:val="00493846"/>
    <w:rsid w:val="0049425A"/>
    <w:rsid w:val="004958AB"/>
    <w:rsid w:val="004A0952"/>
    <w:rsid w:val="004A6431"/>
    <w:rsid w:val="004A64D0"/>
    <w:rsid w:val="004A6C1C"/>
    <w:rsid w:val="004B3F00"/>
    <w:rsid w:val="004B6511"/>
    <w:rsid w:val="004C2EB5"/>
    <w:rsid w:val="004C4058"/>
    <w:rsid w:val="004C521A"/>
    <w:rsid w:val="004C57A1"/>
    <w:rsid w:val="004C674D"/>
    <w:rsid w:val="004D33F7"/>
    <w:rsid w:val="004D405A"/>
    <w:rsid w:val="004D76D5"/>
    <w:rsid w:val="004D79A0"/>
    <w:rsid w:val="004E0589"/>
    <w:rsid w:val="004E0D62"/>
    <w:rsid w:val="004E4122"/>
    <w:rsid w:val="004E473D"/>
    <w:rsid w:val="004F0DB2"/>
    <w:rsid w:val="004F2B05"/>
    <w:rsid w:val="004F5349"/>
    <w:rsid w:val="00500A7B"/>
    <w:rsid w:val="005067B5"/>
    <w:rsid w:val="00510842"/>
    <w:rsid w:val="00511440"/>
    <w:rsid w:val="00513859"/>
    <w:rsid w:val="00517BE6"/>
    <w:rsid w:val="0052130B"/>
    <w:rsid w:val="0052174B"/>
    <w:rsid w:val="0052198E"/>
    <w:rsid w:val="00521DDC"/>
    <w:rsid w:val="005267A0"/>
    <w:rsid w:val="00526FE3"/>
    <w:rsid w:val="005339C3"/>
    <w:rsid w:val="0053671A"/>
    <w:rsid w:val="00542C31"/>
    <w:rsid w:val="00543279"/>
    <w:rsid w:val="00543913"/>
    <w:rsid w:val="005442A2"/>
    <w:rsid w:val="00551652"/>
    <w:rsid w:val="005518AE"/>
    <w:rsid w:val="00551BF8"/>
    <w:rsid w:val="00552414"/>
    <w:rsid w:val="0056246A"/>
    <w:rsid w:val="00563A3F"/>
    <w:rsid w:val="00563D42"/>
    <w:rsid w:val="00565922"/>
    <w:rsid w:val="00566097"/>
    <w:rsid w:val="00566C78"/>
    <w:rsid w:val="00567455"/>
    <w:rsid w:val="00573867"/>
    <w:rsid w:val="00575133"/>
    <w:rsid w:val="00575F10"/>
    <w:rsid w:val="00577367"/>
    <w:rsid w:val="0058066D"/>
    <w:rsid w:val="00584092"/>
    <w:rsid w:val="005847D5"/>
    <w:rsid w:val="00584D81"/>
    <w:rsid w:val="00585B01"/>
    <w:rsid w:val="00586039"/>
    <w:rsid w:val="00586DC6"/>
    <w:rsid w:val="00586E9C"/>
    <w:rsid w:val="00590F31"/>
    <w:rsid w:val="00592719"/>
    <w:rsid w:val="0059283B"/>
    <w:rsid w:val="00592FD6"/>
    <w:rsid w:val="005A3AC6"/>
    <w:rsid w:val="005A3DE0"/>
    <w:rsid w:val="005A3EFF"/>
    <w:rsid w:val="005B1330"/>
    <w:rsid w:val="005B337B"/>
    <w:rsid w:val="005B3A42"/>
    <w:rsid w:val="005B6289"/>
    <w:rsid w:val="005C0C2B"/>
    <w:rsid w:val="005C1047"/>
    <w:rsid w:val="005C2718"/>
    <w:rsid w:val="005C5DD8"/>
    <w:rsid w:val="005C63AF"/>
    <w:rsid w:val="005C7D09"/>
    <w:rsid w:val="005D0FCA"/>
    <w:rsid w:val="005D1186"/>
    <w:rsid w:val="005D2F04"/>
    <w:rsid w:val="005D3518"/>
    <w:rsid w:val="005D4ABB"/>
    <w:rsid w:val="005D5725"/>
    <w:rsid w:val="005D6F81"/>
    <w:rsid w:val="005E085C"/>
    <w:rsid w:val="005E1C4C"/>
    <w:rsid w:val="005E30DA"/>
    <w:rsid w:val="005E4351"/>
    <w:rsid w:val="005E497A"/>
    <w:rsid w:val="005E5855"/>
    <w:rsid w:val="005E7B2F"/>
    <w:rsid w:val="005F1F79"/>
    <w:rsid w:val="005F2185"/>
    <w:rsid w:val="005F38EB"/>
    <w:rsid w:val="005F58DA"/>
    <w:rsid w:val="005F674B"/>
    <w:rsid w:val="005F6811"/>
    <w:rsid w:val="00601499"/>
    <w:rsid w:val="00603466"/>
    <w:rsid w:val="0060363F"/>
    <w:rsid w:val="00605350"/>
    <w:rsid w:val="00610025"/>
    <w:rsid w:val="00610B17"/>
    <w:rsid w:val="00611576"/>
    <w:rsid w:val="00613894"/>
    <w:rsid w:val="00614972"/>
    <w:rsid w:val="00614A6A"/>
    <w:rsid w:val="00616F1D"/>
    <w:rsid w:val="006235EE"/>
    <w:rsid w:val="0062375D"/>
    <w:rsid w:val="0062481A"/>
    <w:rsid w:val="00627D2B"/>
    <w:rsid w:val="00633BE0"/>
    <w:rsid w:val="0063540D"/>
    <w:rsid w:val="00640786"/>
    <w:rsid w:val="00642518"/>
    <w:rsid w:val="00643104"/>
    <w:rsid w:val="00644B38"/>
    <w:rsid w:val="00645353"/>
    <w:rsid w:val="00645D76"/>
    <w:rsid w:val="00646FBF"/>
    <w:rsid w:val="00647AA4"/>
    <w:rsid w:val="00647C6F"/>
    <w:rsid w:val="006527C8"/>
    <w:rsid w:val="00654E92"/>
    <w:rsid w:val="006558E9"/>
    <w:rsid w:val="00657009"/>
    <w:rsid w:val="00657B31"/>
    <w:rsid w:val="00660AF0"/>
    <w:rsid w:val="00661477"/>
    <w:rsid w:val="00661832"/>
    <w:rsid w:val="00662440"/>
    <w:rsid w:val="00662694"/>
    <w:rsid w:val="006633C8"/>
    <w:rsid w:val="00664560"/>
    <w:rsid w:val="00666BAD"/>
    <w:rsid w:val="00667814"/>
    <w:rsid w:val="006802F1"/>
    <w:rsid w:val="006831BF"/>
    <w:rsid w:val="00684131"/>
    <w:rsid w:val="006865F7"/>
    <w:rsid w:val="0068788F"/>
    <w:rsid w:val="00687C82"/>
    <w:rsid w:val="00691A0C"/>
    <w:rsid w:val="00695E19"/>
    <w:rsid w:val="006964B7"/>
    <w:rsid w:val="00696840"/>
    <w:rsid w:val="006A1AD7"/>
    <w:rsid w:val="006A450F"/>
    <w:rsid w:val="006A452D"/>
    <w:rsid w:val="006A4744"/>
    <w:rsid w:val="006A68A4"/>
    <w:rsid w:val="006B1DD5"/>
    <w:rsid w:val="006B2688"/>
    <w:rsid w:val="006B3833"/>
    <w:rsid w:val="006B4A8C"/>
    <w:rsid w:val="006B52A5"/>
    <w:rsid w:val="006B5A40"/>
    <w:rsid w:val="006C50AC"/>
    <w:rsid w:val="006C7367"/>
    <w:rsid w:val="006D0970"/>
    <w:rsid w:val="006D0C43"/>
    <w:rsid w:val="006D33E5"/>
    <w:rsid w:val="006D4B72"/>
    <w:rsid w:val="006D4D90"/>
    <w:rsid w:val="006D6C57"/>
    <w:rsid w:val="006E0428"/>
    <w:rsid w:val="006E0B39"/>
    <w:rsid w:val="006E1A8D"/>
    <w:rsid w:val="006E3814"/>
    <w:rsid w:val="006E3B41"/>
    <w:rsid w:val="006E4F78"/>
    <w:rsid w:val="006E5013"/>
    <w:rsid w:val="006E5A66"/>
    <w:rsid w:val="006F0D26"/>
    <w:rsid w:val="006F1555"/>
    <w:rsid w:val="006F612E"/>
    <w:rsid w:val="006F6995"/>
    <w:rsid w:val="00700AED"/>
    <w:rsid w:val="007054E5"/>
    <w:rsid w:val="00706409"/>
    <w:rsid w:val="00706FFD"/>
    <w:rsid w:val="00710D40"/>
    <w:rsid w:val="00715E37"/>
    <w:rsid w:val="007209DE"/>
    <w:rsid w:val="00721355"/>
    <w:rsid w:val="00724992"/>
    <w:rsid w:val="00725316"/>
    <w:rsid w:val="00726CEC"/>
    <w:rsid w:val="00730529"/>
    <w:rsid w:val="0073107E"/>
    <w:rsid w:val="00731318"/>
    <w:rsid w:val="00731528"/>
    <w:rsid w:val="00734E6F"/>
    <w:rsid w:val="00740714"/>
    <w:rsid w:val="007460CC"/>
    <w:rsid w:val="007505B2"/>
    <w:rsid w:val="00754C5A"/>
    <w:rsid w:val="00756EC6"/>
    <w:rsid w:val="007608BC"/>
    <w:rsid w:val="00760D9B"/>
    <w:rsid w:val="00763529"/>
    <w:rsid w:val="00763D35"/>
    <w:rsid w:val="007642D2"/>
    <w:rsid w:val="00764779"/>
    <w:rsid w:val="00764DD2"/>
    <w:rsid w:val="0077161C"/>
    <w:rsid w:val="00772320"/>
    <w:rsid w:val="00772CB1"/>
    <w:rsid w:val="007737FA"/>
    <w:rsid w:val="00774218"/>
    <w:rsid w:val="00775B62"/>
    <w:rsid w:val="00780E58"/>
    <w:rsid w:val="00780F7E"/>
    <w:rsid w:val="007827FD"/>
    <w:rsid w:val="007839AC"/>
    <w:rsid w:val="00783A8D"/>
    <w:rsid w:val="0078684D"/>
    <w:rsid w:val="0079072A"/>
    <w:rsid w:val="00790FAB"/>
    <w:rsid w:val="00791340"/>
    <w:rsid w:val="0079135B"/>
    <w:rsid w:val="00791644"/>
    <w:rsid w:val="00794EBB"/>
    <w:rsid w:val="007A1BE2"/>
    <w:rsid w:val="007A4441"/>
    <w:rsid w:val="007A5657"/>
    <w:rsid w:val="007A5AE0"/>
    <w:rsid w:val="007B2443"/>
    <w:rsid w:val="007B3566"/>
    <w:rsid w:val="007B3ABC"/>
    <w:rsid w:val="007B7403"/>
    <w:rsid w:val="007C11D2"/>
    <w:rsid w:val="007C39D7"/>
    <w:rsid w:val="007C4641"/>
    <w:rsid w:val="007C5859"/>
    <w:rsid w:val="007C748F"/>
    <w:rsid w:val="007D2F1E"/>
    <w:rsid w:val="007D32FC"/>
    <w:rsid w:val="007D3777"/>
    <w:rsid w:val="007D5164"/>
    <w:rsid w:val="007E0716"/>
    <w:rsid w:val="007E30BB"/>
    <w:rsid w:val="007F065A"/>
    <w:rsid w:val="007F0A6C"/>
    <w:rsid w:val="007F0DB6"/>
    <w:rsid w:val="007F1374"/>
    <w:rsid w:val="007F1A99"/>
    <w:rsid w:val="007F2AD6"/>
    <w:rsid w:val="007F36E2"/>
    <w:rsid w:val="007F4EED"/>
    <w:rsid w:val="00800243"/>
    <w:rsid w:val="00802BF6"/>
    <w:rsid w:val="00803674"/>
    <w:rsid w:val="0080616F"/>
    <w:rsid w:val="00810911"/>
    <w:rsid w:val="00810A24"/>
    <w:rsid w:val="00810DB2"/>
    <w:rsid w:val="00810EA8"/>
    <w:rsid w:val="008111D8"/>
    <w:rsid w:val="00812167"/>
    <w:rsid w:val="00812785"/>
    <w:rsid w:val="00814747"/>
    <w:rsid w:val="00815125"/>
    <w:rsid w:val="00823F75"/>
    <w:rsid w:val="008251EA"/>
    <w:rsid w:val="008256AC"/>
    <w:rsid w:val="00825AC5"/>
    <w:rsid w:val="008262EA"/>
    <w:rsid w:val="00831947"/>
    <w:rsid w:val="00833A25"/>
    <w:rsid w:val="00833E40"/>
    <w:rsid w:val="008356A7"/>
    <w:rsid w:val="008358EB"/>
    <w:rsid w:val="00836161"/>
    <w:rsid w:val="008369C8"/>
    <w:rsid w:val="008369E9"/>
    <w:rsid w:val="0084180A"/>
    <w:rsid w:val="00843842"/>
    <w:rsid w:val="0085065E"/>
    <w:rsid w:val="00855350"/>
    <w:rsid w:val="008568E4"/>
    <w:rsid w:val="00861A10"/>
    <w:rsid w:val="00862BFC"/>
    <w:rsid w:val="008632B3"/>
    <w:rsid w:val="00865CEB"/>
    <w:rsid w:val="00867401"/>
    <w:rsid w:val="008703B4"/>
    <w:rsid w:val="008709A3"/>
    <w:rsid w:val="00870F6C"/>
    <w:rsid w:val="00871915"/>
    <w:rsid w:val="00871F9D"/>
    <w:rsid w:val="00873A2A"/>
    <w:rsid w:val="00874291"/>
    <w:rsid w:val="008802B3"/>
    <w:rsid w:val="00883C7A"/>
    <w:rsid w:val="008840EA"/>
    <w:rsid w:val="00884161"/>
    <w:rsid w:val="008846D9"/>
    <w:rsid w:val="008848BF"/>
    <w:rsid w:val="008860D8"/>
    <w:rsid w:val="00886463"/>
    <w:rsid w:val="00886AE2"/>
    <w:rsid w:val="00887BA0"/>
    <w:rsid w:val="008949D1"/>
    <w:rsid w:val="00894A50"/>
    <w:rsid w:val="008952E6"/>
    <w:rsid w:val="00897669"/>
    <w:rsid w:val="00897775"/>
    <w:rsid w:val="008A0636"/>
    <w:rsid w:val="008A1080"/>
    <w:rsid w:val="008A22C1"/>
    <w:rsid w:val="008A2972"/>
    <w:rsid w:val="008A2EB7"/>
    <w:rsid w:val="008A3FE5"/>
    <w:rsid w:val="008A660B"/>
    <w:rsid w:val="008A6DE2"/>
    <w:rsid w:val="008A75DA"/>
    <w:rsid w:val="008B1049"/>
    <w:rsid w:val="008B1F95"/>
    <w:rsid w:val="008B2417"/>
    <w:rsid w:val="008B5354"/>
    <w:rsid w:val="008B5D84"/>
    <w:rsid w:val="008C0886"/>
    <w:rsid w:val="008C1D18"/>
    <w:rsid w:val="008C3DE8"/>
    <w:rsid w:val="008C701D"/>
    <w:rsid w:val="008D28CA"/>
    <w:rsid w:val="008D4F7A"/>
    <w:rsid w:val="008D6E8A"/>
    <w:rsid w:val="008D6FDB"/>
    <w:rsid w:val="008D7E0E"/>
    <w:rsid w:val="008E0119"/>
    <w:rsid w:val="008E277C"/>
    <w:rsid w:val="008E38B4"/>
    <w:rsid w:val="008E3BA2"/>
    <w:rsid w:val="008F0C7F"/>
    <w:rsid w:val="008F1C9E"/>
    <w:rsid w:val="008F45AC"/>
    <w:rsid w:val="008F4BD5"/>
    <w:rsid w:val="008F67D0"/>
    <w:rsid w:val="008F6C9A"/>
    <w:rsid w:val="008F6FB5"/>
    <w:rsid w:val="00900341"/>
    <w:rsid w:val="00900A1A"/>
    <w:rsid w:val="00901948"/>
    <w:rsid w:val="0090230B"/>
    <w:rsid w:val="009028A6"/>
    <w:rsid w:val="009029BE"/>
    <w:rsid w:val="00902BBA"/>
    <w:rsid w:val="00902E8C"/>
    <w:rsid w:val="0090429A"/>
    <w:rsid w:val="009055EC"/>
    <w:rsid w:val="0090621D"/>
    <w:rsid w:val="00907A45"/>
    <w:rsid w:val="0091130D"/>
    <w:rsid w:val="0091288C"/>
    <w:rsid w:val="009148A7"/>
    <w:rsid w:val="00921348"/>
    <w:rsid w:val="00925813"/>
    <w:rsid w:val="00931740"/>
    <w:rsid w:val="009354B4"/>
    <w:rsid w:val="00935819"/>
    <w:rsid w:val="009430BF"/>
    <w:rsid w:val="00944123"/>
    <w:rsid w:val="00944FBA"/>
    <w:rsid w:val="0094581D"/>
    <w:rsid w:val="0094737E"/>
    <w:rsid w:val="0094788A"/>
    <w:rsid w:val="00947EDE"/>
    <w:rsid w:val="00950F75"/>
    <w:rsid w:val="00951F03"/>
    <w:rsid w:val="0095297C"/>
    <w:rsid w:val="00952F6C"/>
    <w:rsid w:val="00953AAD"/>
    <w:rsid w:val="00954857"/>
    <w:rsid w:val="00954B6E"/>
    <w:rsid w:val="0095671E"/>
    <w:rsid w:val="0095741A"/>
    <w:rsid w:val="00962E0E"/>
    <w:rsid w:val="00970E56"/>
    <w:rsid w:val="00974341"/>
    <w:rsid w:val="00975D71"/>
    <w:rsid w:val="00977015"/>
    <w:rsid w:val="009771EA"/>
    <w:rsid w:val="00985390"/>
    <w:rsid w:val="009860FC"/>
    <w:rsid w:val="00987A71"/>
    <w:rsid w:val="00996592"/>
    <w:rsid w:val="00997B52"/>
    <w:rsid w:val="009A123F"/>
    <w:rsid w:val="009A4089"/>
    <w:rsid w:val="009A5094"/>
    <w:rsid w:val="009A60EF"/>
    <w:rsid w:val="009A7653"/>
    <w:rsid w:val="009B2F13"/>
    <w:rsid w:val="009B38AB"/>
    <w:rsid w:val="009B4E43"/>
    <w:rsid w:val="009B6EAD"/>
    <w:rsid w:val="009B7190"/>
    <w:rsid w:val="009C2B0C"/>
    <w:rsid w:val="009C5C69"/>
    <w:rsid w:val="009C60D0"/>
    <w:rsid w:val="009D015F"/>
    <w:rsid w:val="009D15B3"/>
    <w:rsid w:val="009D2148"/>
    <w:rsid w:val="009E09F6"/>
    <w:rsid w:val="009E3016"/>
    <w:rsid w:val="009E3600"/>
    <w:rsid w:val="009E4C23"/>
    <w:rsid w:val="009F0997"/>
    <w:rsid w:val="009F0A85"/>
    <w:rsid w:val="009F1A7E"/>
    <w:rsid w:val="009F25B2"/>
    <w:rsid w:val="009F26F3"/>
    <w:rsid w:val="009F2B7A"/>
    <w:rsid w:val="009F2EA6"/>
    <w:rsid w:val="009F3339"/>
    <w:rsid w:val="009F34EA"/>
    <w:rsid w:val="009F3BE8"/>
    <w:rsid w:val="009F4EE8"/>
    <w:rsid w:val="009F555E"/>
    <w:rsid w:val="009F6FD5"/>
    <w:rsid w:val="00A00377"/>
    <w:rsid w:val="00A04427"/>
    <w:rsid w:val="00A04BB0"/>
    <w:rsid w:val="00A04EB5"/>
    <w:rsid w:val="00A07FF9"/>
    <w:rsid w:val="00A130AA"/>
    <w:rsid w:val="00A13F97"/>
    <w:rsid w:val="00A15AC3"/>
    <w:rsid w:val="00A15BC7"/>
    <w:rsid w:val="00A15D04"/>
    <w:rsid w:val="00A164E6"/>
    <w:rsid w:val="00A24022"/>
    <w:rsid w:val="00A24385"/>
    <w:rsid w:val="00A27C47"/>
    <w:rsid w:val="00A319DB"/>
    <w:rsid w:val="00A32CE6"/>
    <w:rsid w:val="00A32DB4"/>
    <w:rsid w:val="00A3342C"/>
    <w:rsid w:val="00A33DF4"/>
    <w:rsid w:val="00A33F6D"/>
    <w:rsid w:val="00A3628D"/>
    <w:rsid w:val="00A3720E"/>
    <w:rsid w:val="00A42BEA"/>
    <w:rsid w:val="00A4551D"/>
    <w:rsid w:val="00A513F6"/>
    <w:rsid w:val="00A51652"/>
    <w:rsid w:val="00A51975"/>
    <w:rsid w:val="00A53680"/>
    <w:rsid w:val="00A53770"/>
    <w:rsid w:val="00A55E76"/>
    <w:rsid w:val="00A5619C"/>
    <w:rsid w:val="00A5662C"/>
    <w:rsid w:val="00A60A69"/>
    <w:rsid w:val="00A627FE"/>
    <w:rsid w:val="00A62CA9"/>
    <w:rsid w:val="00A64974"/>
    <w:rsid w:val="00A67A0C"/>
    <w:rsid w:val="00A704B5"/>
    <w:rsid w:val="00A7059F"/>
    <w:rsid w:val="00A729A9"/>
    <w:rsid w:val="00A73475"/>
    <w:rsid w:val="00A77229"/>
    <w:rsid w:val="00A80216"/>
    <w:rsid w:val="00A80CEE"/>
    <w:rsid w:val="00A82878"/>
    <w:rsid w:val="00A84313"/>
    <w:rsid w:val="00A861C0"/>
    <w:rsid w:val="00A86DC4"/>
    <w:rsid w:val="00A87F38"/>
    <w:rsid w:val="00A91115"/>
    <w:rsid w:val="00A91B2E"/>
    <w:rsid w:val="00A91E78"/>
    <w:rsid w:val="00A926BE"/>
    <w:rsid w:val="00A92E8C"/>
    <w:rsid w:val="00AA0504"/>
    <w:rsid w:val="00AA07A2"/>
    <w:rsid w:val="00AA39EA"/>
    <w:rsid w:val="00AA568A"/>
    <w:rsid w:val="00AA7211"/>
    <w:rsid w:val="00AA7D83"/>
    <w:rsid w:val="00AB28DC"/>
    <w:rsid w:val="00AB626A"/>
    <w:rsid w:val="00AC3B0B"/>
    <w:rsid w:val="00AC427A"/>
    <w:rsid w:val="00AC57D2"/>
    <w:rsid w:val="00AC6A37"/>
    <w:rsid w:val="00AD4082"/>
    <w:rsid w:val="00AD51CC"/>
    <w:rsid w:val="00AD557D"/>
    <w:rsid w:val="00AD5877"/>
    <w:rsid w:val="00AE5C1E"/>
    <w:rsid w:val="00AE7AF0"/>
    <w:rsid w:val="00AF0A90"/>
    <w:rsid w:val="00AF0FEF"/>
    <w:rsid w:val="00AF13FD"/>
    <w:rsid w:val="00AF24BD"/>
    <w:rsid w:val="00AF42A7"/>
    <w:rsid w:val="00AF4CE8"/>
    <w:rsid w:val="00AF5007"/>
    <w:rsid w:val="00AF5590"/>
    <w:rsid w:val="00B004CD"/>
    <w:rsid w:val="00B03023"/>
    <w:rsid w:val="00B032D7"/>
    <w:rsid w:val="00B0370A"/>
    <w:rsid w:val="00B03E78"/>
    <w:rsid w:val="00B0503A"/>
    <w:rsid w:val="00B05368"/>
    <w:rsid w:val="00B076A6"/>
    <w:rsid w:val="00B07A22"/>
    <w:rsid w:val="00B11B7A"/>
    <w:rsid w:val="00B16046"/>
    <w:rsid w:val="00B161B3"/>
    <w:rsid w:val="00B16B7F"/>
    <w:rsid w:val="00B23B4C"/>
    <w:rsid w:val="00B2458A"/>
    <w:rsid w:val="00B27431"/>
    <w:rsid w:val="00B31572"/>
    <w:rsid w:val="00B31741"/>
    <w:rsid w:val="00B31E1E"/>
    <w:rsid w:val="00B326D3"/>
    <w:rsid w:val="00B34FFA"/>
    <w:rsid w:val="00B36D5A"/>
    <w:rsid w:val="00B37909"/>
    <w:rsid w:val="00B37974"/>
    <w:rsid w:val="00B40650"/>
    <w:rsid w:val="00B406E4"/>
    <w:rsid w:val="00B41E2B"/>
    <w:rsid w:val="00B437C3"/>
    <w:rsid w:val="00B45C34"/>
    <w:rsid w:val="00B5004A"/>
    <w:rsid w:val="00B5171B"/>
    <w:rsid w:val="00B5368B"/>
    <w:rsid w:val="00B54B41"/>
    <w:rsid w:val="00B57FCE"/>
    <w:rsid w:val="00B622B6"/>
    <w:rsid w:val="00B636A8"/>
    <w:rsid w:val="00B64A5D"/>
    <w:rsid w:val="00B65828"/>
    <w:rsid w:val="00B65A0E"/>
    <w:rsid w:val="00B66796"/>
    <w:rsid w:val="00B6779F"/>
    <w:rsid w:val="00B710D9"/>
    <w:rsid w:val="00B7210E"/>
    <w:rsid w:val="00B72D99"/>
    <w:rsid w:val="00B73DCC"/>
    <w:rsid w:val="00B747AB"/>
    <w:rsid w:val="00B7533E"/>
    <w:rsid w:val="00B76858"/>
    <w:rsid w:val="00B779DF"/>
    <w:rsid w:val="00B80F49"/>
    <w:rsid w:val="00B815E4"/>
    <w:rsid w:val="00B82865"/>
    <w:rsid w:val="00B939C7"/>
    <w:rsid w:val="00B94347"/>
    <w:rsid w:val="00B97DAB"/>
    <w:rsid w:val="00BA0090"/>
    <w:rsid w:val="00BA1526"/>
    <w:rsid w:val="00BA1A28"/>
    <w:rsid w:val="00BA4C16"/>
    <w:rsid w:val="00BA5EE0"/>
    <w:rsid w:val="00BA7655"/>
    <w:rsid w:val="00BA7AB3"/>
    <w:rsid w:val="00BB03B6"/>
    <w:rsid w:val="00BB0466"/>
    <w:rsid w:val="00BB08D7"/>
    <w:rsid w:val="00BB4D3C"/>
    <w:rsid w:val="00BB57FA"/>
    <w:rsid w:val="00BB69D1"/>
    <w:rsid w:val="00BC28C6"/>
    <w:rsid w:val="00BC5073"/>
    <w:rsid w:val="00BC5DED"/>
    <w:rsid w:val="00BD0355"/>
    <w:rsid w:val="00BD626F"/>
    <w:rsid w:val="00BD7053"/>
    <w:rsid w:val="00BE0D74"/>
    <w:rsid w:val="00BE1C53"/>
    <w:rsid w:val="00BE328F"/>
    <w:rsid w:val="00BE4A8F"/>
    <w:rsid w:val="00BE4D5A"/>
    <w:rsid w:val="00BE6C99"/>
    <w:rsid w:val="00BE76E5"/>
    <w:rsid w:val="00BF06C2"/>
    <w:rsid w:val="00BF1D51"/>
    <w:rsid w:val="00BF29F5"/>
    <w:rsid w:val="00BF75C7"/>
    <w:rsid w:val="00C01716"/>
    <w:rsid w:val="00C01A4C"/>
    <w:rsid w:val="00C01DA4"/>
    <w:rsid w:val="00C02BB1"/>
    <w:rsid w:val="00C0607D"/>
    <w:rsid w:val="00C067E3"/>
    <w:rsid w:val="00C06DC0"/>
    <w:rsid w:val="00C07FE9"/>
    <w:rsid w:val="00C11AE2"/>
    <w:rsid w:val="00C13B81"/>
    <w:rsid w:val="00C15002"/>
    <w:rsid w:val="00C16775"/>
    <w:rsid w:val="00C16BE0"/>
    <w:rsid w:val="00C211F9"/>
    <w:rsid w:val="00C21382"/>
    <w:rsid w:val="00C22B3F"/>
    <w:rsid w:val="00C24C79"/>
    <w:rsid w:val="00C250C4"/>
    <w:rsid w:val="00C320A3"/>
    <w:rsid w:val="00C32B81"/>
    <w:rsid w:val="00C32EDF"/>
    <w:rsid w:val="00C32FB4"/>
    <w:rsid w:val="00C33583"/>
    <w:rsid w:val="00C3640C"/>
    <w:rsid w:val="00C37ACD"/>
    <w:rsid w:val="00C4045A"/>
    <w:rsid w:val="00C40971"/>
    <w:rsid w:val="00C412FA"/>
    <w:rsid w:val="00C4336B"/>
    <w:rsid w:val="00C43A8A"/>
    <w:rsid w:val="00C4558B"/>
    <w:rsid w:val="00C4587D"/>
    <w:rsid w:val="00C46350"/>
    <w:rsid w:val="00C50FBF"/>
    <w:rsid w:val="00C5119A"/>
    <w:rsid w:val="00C52ED7"/>
    <w:rsid w:val="00C5448E"/>
    <w:rsid w:val="00C55435"/>
    <w:rsid w:val="00C565C6"/>
    <w:rsid w:val="00C56A77"/>
    <w:rsid w:val="00C61BDA"/>
    <w:rsid w:val="00C627F6"/>
    <w:rsid w:val="00C62EB0"/>
    <w:rsid w:val="00C64E10"/>
    <w:rsid w:val="00C67F5B"/>
    <w:rsid w:val="00C7159B"/>
    <w:rsid w:val="00C73AB6"/>
    <w:rsid w:val="00C753D4"/>
    <w:rsid w:val="00C75972"/>
    <w:rsid w:val="00C75A5C"/>
    <w:rsid w:val="00C77E7C"/>
    <w:rsid w:val="00C81FFD"/>
    <w:rsid w:val="00C83CBA"/>
    <w:rsid w:val="00C84921"/>
    <w:rsid w:val="00C85832"/>
    <w:rsid w:val="00C87560"/>
    <w:rsid w:val="00C87F29"/>
    <w:rsid w:val="00C93AAD"/>
    <w:rsid w:val="00CA28C2"/>
    <w:rsid w:val="00CA3330"/>
    <w:rsid w:val="00CA3D17"/>
    <w:rsid w:val="00CA79C0"/>
    <w:rsid w:val="00CA7E54"/>
    <w:rsid w:val="00CB20F5"/>
    <w:rsid w:val="00CB531F"/>
    <w:rsid w:val="00CB7A4A"/>
    <w:rsid w:val="00CC1B5F"/>
    <w:rsid w:val="00CC4902"/>
    <w:rsid w:val="00CC5EFA"/>
    <w:rsid w:val="00CC6D05"/>
    <w:rsid w:val="00CC762A"/>
    <w:rsid w:val="00CC7A5A"/>
    <w:rsid w:val="00CD4938"/>
    <w:rsid w:val="00CD616C"/>
    <w:rsid w:val="00CD6188"/>
    <w:rsid w:val="00CD781F"/>
    <w:rsid w:val="00CE361C"/>
    <w:rsid w:val="00CE3936"/>
    <w:rsid w:val="00CE5877"/>
    <w:rsid w:val="00CE6960"/>
    <w:rsid w:val="00CE6B16"/>
    <w:rsid w:val="00CE76A0"/>
    <w:rsid w:val="00CF06F9"/>
    <w:rsid w:val="00CF0FB8"/>
    <w:rsid w:val="00CF1792"/>
    <w:rsid w:val="00CF20CF"/>
    <w:rsid w:val="00CF50AE"/>
    <w:rsid w:val="00D01BB1"/>
    <w:rsid w:val="00D01CC4"/>
    <w:rsid w:val="00D066ED"/>
    <w:rsid w:val="00D071B3"/>
    <w:rsid w:val="00D10942"/>
    <w:rsid w:val="00D14847"/>
    <w:rsid w:val="00D154B2"/>
    <w:rsid w:val="00D17571"/>
    <w:rsid w:val="00D20CF1"/>
    <w:rsid w:val="00D21168"/>
    <w:rsid w:val="00D21212"/>
    <w:rsid w:val="00D26280"/>
    <w:rsid w:val="00D307D4"/>
    <w:rsid w:val="00D32C2C"/>
    <w:rsid w:val="00D349AF"/>
    <w:rsid w:val="00D34DC6"/>
    <w:rsid w:val="00D3776D"/>
    <w:rsid w:val="00D412B9"/>
    <w:rsid w:val="00D41E7B"/>
    <w:rsid w:val="00D44083"/>
    <w:rsid w:val="00D44EED"/>
    <w:rsid w:val="00D450DE"/>
    <w:rsid w:val="00D45884"/>
    <w:rsid w:val="00D50C61"/>
    <w:rsid w:val="00D52531"/>
    <w:rsid w:val="00D53A61"/>
    <w:rsid w:val="00D556FC"/>
    <w:rsid w:val="00D56913"/>
    <w:rsid w:val="00D7087D"/>
    <w:rsid w:val="00D71638"/>
    <w:rsid w:val="00D725C5"/>
    <w:rsid w:val="00D72A29"/>
    <w:rsid w:val="00D74F66"/>
    <w:rsid w:val="00D75071"/>
    <w:rsid w:val="00D75249"/>
    <w:rsid w:val="00D755F2"/>
    <w:rsid w:val="00D76C52"/>
    <w:rsid w:val="00D77C47"/>
    <w:rsid w:val="00D81E8F"/>
    <w:rsid w:val="00D83C25"/>
    <w:rsid w:val="00D84FC9"/>
    <w:rsid w:val="00D8732B"/>
    <w:rsid w:val="00D8767E"/>
    <w:rsid w:val="00D91446"/>
    <w:rsid w:val="00D91FD4"/>
    <w:rsid w:val="00D925DB"/>
    <w:rsid w:val="00D93489"/>
    <w:rsid w:val="00D95101"/>
    <w:rsid w:val="00D95E57"/>
    <w:rsid w:val="00D95FE0"/>
    <w:rsid w:val="00D9653E"/>
    <w:rsid w:val="00D971D7"/>
    <w:rsid w:val="00DA1235"/>
    <w:rsid w:val="00DA2582"/>
    <w:rsid w:val="00DA5A0E"/>
    <w:rsid w:val="00DA5A99"/>
    <w:rsid w:val="00DA5DA5"/>
    <w:rsid w:val="00DB7582"/>
    <w:rsid w:val="00DC27A0"/>
    <w:rsid w:val="00DC3B1E"/>
    <w:rsid w:val="00DC7502"/>
    <w:rsid w:val="00DD0D6D"/>
    <w:rsid w:val="00DD1669"/>
    <w:rsid w:val="00DD187A"/>
    <w:rsid w:val="00DD1B64"/>
    <w:rsid w:val="00DD24D3"/>
    <w:rsid w:val="00DD2A30"/>
    <w:rsid w:val="00DD5469"/>
    <w:rsid w:val="00DD7EDD"/>
    <w:rsid w:val="00DE0E14"/>
    <w:rsid w:val="00DE1207"/>
    <w:rsid w:val="00DE494A"/>
    <w:rsid w:val="00DE4CCB"/>
    <w:rsid w:val="00DE5A28"/>
    <w:rsid w:val="00DF4068"/>
    <w:rsid w:val="00DF703E"/>
    <w:rsid w:val="00E0401F"/>
    <w:rsid w:val="00E073C8"/>
    <w:rsid w:val="00E10119"/>
    <w:rsid w:val="00E10438"/>
    <w:rsid w:val="00E109E0"/>
    <w:rsid w:val="00E11ACB"/>
    <w:rsid w:val="00E12057"/>
    <w:rsid w:val="00E1322E"/>
    <w:rsid w:val="00E14F2C"/>
    <w:rsid w:val="00E16DEF"/>
    <w:rsid w:val="00E23552"/>
    <w:rsid w:val="00E238E0"/>
    <w:rsid w:val="00E2458B"/>
    <w:rsid w:val="00E24F33"/>
    <w:rsid w:val="00E2673A"/>
    <w:rsid w:val="00E34734"/>
    <w:rsid w:val="00E41393"/>
    <w:rsid w:val="00E41DC5"/>
    <w:rsid w:val="00E42263"/>
    <w:rsid w:val="00E4232C"/>
    <w:rsid w:val="00E4361D"/>
    <w:rsid w:val="00E467C7"/>
    <w:rsid w:val="00E47321"/>
    <w:rsid w:val="00E50301"/>
    <w:rsid w:val="00E50312"/>
    <w:rsid w:val="00E508A3"/>
    <w:rsid w:val="00E50CDE"/>
    <w:rsid w:val="00E53E2F"/>
    <w:rsid w:val="00E549A7"/>
    <w:rsid w:val="00E54A23"/>
    <w:rsid w:val="00E55949"/>
    <w:rsid w:val="00E567E7"/>
    <w:rsid w:val="00E56816"/>
    <w:rsid w:val="00E62117"/>
    <w:rsid w:val="00E64BE4"/>
    <w:rsid w:val="00E652FE"/>
    <w:rsid w:val="00E65BBA"/>
    <w:rsid w:val="00E679F0"/>
    <w:rsid w:val="00E71580"/>
    <w:rsid w:val="00E733C2"/>
    <w:rsid w:val="00E735E1"/>
    <w:rsid w:val="00E73AFA"/>
    <w:rsid w:val="00E750FF"/>
    <w:rsid w:val="00E766EE"/>
    <w:rsid w:val="00E76997"/>
    <w:rsid w:val="00E80AF0"/>
    <w:rsid w:val="00E82806"/>
    <w:rsid w:val="00E855F3"/>
    <w:rsid w:val="00E878E5"/>
    <w:rsid w:val="00E90729"/>
    <w:rsid w:val="00E90C3B"/>
    <w:rsid w:val="00E93E63"/>
    <w:rsid w:val="00E948D5"/>
    <w:rsid w:val="00E96F9E"/>
    <w:rsid w:val="00EA4AB4"/>
    <w:rsid w:val="00EA7FDF"/>
    <w:rsid w:val="00EB04CF"/>
    <w:rsid w:val="00EB2345"/>
    <w:rsid w:val="00EB35F0"/>
    <w:rsid w:val="00EB4AF5"/>
    <w:rsid w:val="00EB5CAF"/>
    <w:rsid w:val="00EB5D92"/>
    <w:rsid w:val="00EC11E5"/>
    <w:rsid w:val="00EC2F04"/>
    <w:rsid w:val="00EC3C80"/>
    <w:rsid w:val="00EC4205"/>
    <w:rsid w:val="00EC4B20"/>
    <w:rsid w:val="00EC533F"/>
    <w:rsid w:val="00ED07F5"/>
    <w:rsid w:val="00ED0A30"/>
    <w:rsid w:val="00ED0FAF"/>
    <w:rsid w:val="00EE067E"/>
    <w:rsid w:val="00EE18B2"/>
    <w:rsid w:val="00EE205F"/>
    <w:rsid w:val="00EE2DAB"/>
    <w:rsid w:val="00EE3C98"/>
    <w:rsid w:val="00EE7C57"/>
    <w:rsid w:val="00EF0C08"/>
    <w:rsid w:val="00EF3916"/>
    <w:rsid w:val="00EF3CE3"/>
    <w:rsid w:val="00EF5156"/>
    <w:rsid w:val="00EF59C4"/>
    <w:rsid w:val="00EF6673"/>
    <w:rsid w:val="00EF6DD8"/>
    <w:rsid w:val="00F05CC4"/>
    <w:rsid w:val="00F07169"/>
    <w:rsid w:val="00F0748C"/>
    <w:rsid w:val="00F07E8F"/>
    <w:rsid w:val="00F12509"/>
    <w:rsid w:val="00F139A9"/>
    <w:rsid w:val="00F20A4F"/>
    <w:rsid w:val="00F20ED5"/>
    <w:rsid w:val="00F2187B"/>
    <w:rsid w:val="00F21BCC"/>
    <w:rsid w:val="00F2341D"/>
    <w:rsid w:val="00F26FFE"/>
    <w:rsid w:val="00F31CCE"/>
    <w:rsid w:val="00F348E3"/>
    <w:rsid w:val="00F353F1"/>
    <w:rsid w:val="00F35584"/>
    <w:rsid w:val="00F411C0"/>
    <w:rsid w:val="00F413DD"/>
    <w:rsid w:val="00F42EE2"/>
    <w:rsid w:val="00F453C3"/>
    <w:rsid w:val="00F454DA"/>
    <w:rsid w:val="00F4579F"/>
    <w:rsid w:val="00F45D94"/>
    <w:rsid w:val="00F4756A"/>
    <w:rsid w:val="00F47622"/>
    <w:rsid w:val="00F52F02"/>
    <w:rsid w:val="00F55F74"/>
    <w:rsid w:val="00F57186"/>
    <w:rsid w:val="00F5798D"/>
    <w:rsid w:val="00F6184A"/>
    <w:rsid w:val="00F635CC"/>
    <w:rsid w:val="00F63F84"/>
    <w:rsid w:val="00F647ED"/>
    <w:rsid w:val="00F65406"/>
    <w:rsid w:val="00F677C6"/>
    <w:rsid w:val="00F70979"/>
    <w:rsid w:val="00F7304E"/>
    <w:rsid w:val="00F73729"/>
    <w:rsid w:val="00F750DE"/>
    <w:rsid w:val="00F8494F"/>
    <w:rsid w:val="00F85405"/>
    <w:rsid w:val="00F8771F"/>
    <w:rsid w:val="00F87CB5"/>
    <w:rsid w:val="00F90143"/>
    <w:rsid w:val="00F92D94"/>
    <w:rsid w:val="00F96A4F"/>
    <w:rsid w:val="00F96A9F"/>
    <w:rsid w:val="00F96D67"/>
    <w:rsid w:val="00F97B96"/>
    <w:rsid w:val="00FA0714"/>
    <w:rsid w:val="00FA167A"/>
    <w:rsid w:val="00FA1E01"/>
    <w:rsid w:val="00FA6126"/>
    <w:rsid w:val="00FA6C23"/>
    <w:rsid w:val="00FA7625"/>
    <w:rsid w:val="00FB34AE"/>
    <w:rsid w:val="00FB4247"/>
    <w:rsid w:val="00FB4F8A"/>
    <w:rsid w:val="00FB58A9"/>
    <w:rsid w:val="00FB5A8F"/>
    <w:rsid w:val="00FB5C35"/>
    <w:rsid w:val="00FB5D2C"/>
    <w:rsid w:val="00FB6BF0"/>
    <w:rsid w:val="00FC2CDF"/>
    <w:rsid w:val="00FC5ED5"/>
    <w:rsid w:val="00FC7F16"/>
    <w:rsid w:val="00FD26A0"/>
    <w:rsid w:val="00FD36C2"/>
    <w:rsid w:val="00FD459F"/>
    <w:rsid w:val="00FD503C"/>
    <w:rsid w:val="00FD7FAA"/>
    <w:rsid w:val="00FE5E07"/>
    <w:rsid w:val="00FE5E5B"/>
    <w:rsid w:val="00FE6691"/>
    <w:rsid w:val="00FE68B6"/>
    <w:rsid w:val="00FF519E"/>
    <w:rsid w:val="00FF786E"/>
    <w:rsid w:val="04619064"/>
    <w:rsid w:val="0506A975"/>
    <w:rsid w:val="0AD0D1E8"/>
    <w:rsid w:val="0E1B4BB0"/>
    <w:rsid w:val="0FB71C11"/>
    <w:rsid w:val="16A1A052"/>
    <w:rsid w:val="1BC19048"/>
    <w:rsid w:val="2230D1CC"/>
    <w:rsid w:val="2278FC7A"/>
    <w:rsid w:val="26756B24"/>
    <w:rsid w:val="3076F8D7"/>
    <w:rsid w:val="33EAB37D"/>
    <w:rsid w:val="358683DE"/>
    <w:rsid w:val="3A6CCE07"/>
    <w:rsid w:val="4ECA7CD8"/>
    <w:rsid w:val="517E210D"/>
    <w:rsid w:val="520A3CF6"/>
    <w:rsid w:val="5E437517"/>
    <w:rsid w:val="7582746C"/>
    <w:rsid w:val="78D0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62281"/>
  <w15:chartTrackingRefBased/>
  <w15:docId w15:val="{8C89D719-8C1E-4795-AC81-1269C164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86AE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3F1D28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25AC5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25AC5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825AC5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3566"/>
  </w:style>
  <w:style w:type="paragraph" w:styleId="Noga">
    <w:name w:val="footer"/>
    <w:basedOn w:val="Navaden"/>
    <w:link w:val="Nog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3566"/>
  </w:style>
  <w:style w:type="paragraph" w:styleId="Pripombabesedilo">
    <w:name w:val="annotation text"/>
    <w:basedOn w:val="Navaden"/>
    <w:link w:val="PripombabesediloZnak"/>
    <w:uiPriority w:val="99"/>
    <w:unhideWhenUsed/>
    <w:rsid w:val="007B356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B356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B3566"/>
    <w:pPr>
      <w:widowControl w:val="0"/>
      <w:spacing w:after="200"/>
    </w:pPr>
    <w:rPr>
      <w:b/>
      <w:bCs/>
      <w:lang w:val="en-US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B3566"/>
    <w:rPr>
      <w:b/>
      <w:bCs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BA0090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A0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A0090"/>
    <w:rPr>
      <w:rFonts w:ascii="Segoe UI" w:hAnsi="Segoe UI" w:cs="Segoe UI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586DC6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7F4EED"/>
    <w:rPr>
      <w:sz w:val="16"/>
      <w:szCs w:val="16"/>
    </w:rPr>
  </w:style>
  <w:style w:type="paragraph" w:styleId="Revizija">
    <w:name w:val="Revision"/>
    <w:hidden/>
    <w:uiPriority w:val="99"/>
    <w:semiHidden/>
    <w:rsid w:val="00731528"/>
    <w:pPr>
      <w:spacing w:after="0" w:line="240" w:lineRule="auto"/>
    </w:pPr>
  </w:style>
  <w:style w:type="character" w:styleId="SledenaHiperpovezava">
    <w:name w:val="FollowedHyperlink"/>
    <w:basedOn w:val="Privzetapisavaodstavka"/>
    <w:uiPriority w:val="99"/>
    <w:semiHidden/>
    <w:unhideWhenUsed/>
    <w:rsid w:val="00EA7FDF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8F0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B004CD"/>
    <w:rPr>
      <w:color w:val="605E5C"/>
      <w:shd w:val="clear" w:color="auto" w:fill="E1DFDD"/>
    </w:rPr>
  </w:style>
  <w:style w:type="paragraph" w:customStyle="1" w:styleId="OdstavekRSF">
    <w:name w:val="OdstavekRSF"/>
    <w:basedOn w:val="Navaden"/>
    <w:link w:val="OdstavekRSFZnak"/>
    <w:qFormat/>
    <w:rsid w:val="00E50312"/>
    <w:pPr>
      <w:spacing w:before="100" w:after="200" w:line="240" w:lineRule="auto"/>
      <w:jc w:val="both"/>
    </w:pPr>
    <w:rPr>
      <w:rFonts w:ascii="Calibri Light" w:eastAsia="Calibri" w:hAnsi="Calibri Light" w:cs="Times New Roman"/>
      <w:sz w:val="24"/>
      <w:szCs w:val="20"/>
    </w:rPr>
  </w:style>
  <w:style w:type="character" w:customStyle="1" w:styleId="OdstavekRSFZnak">
    <w:name w:val="OdstavekRSF Znak"/>
    <w:basedOn w:val="Privzetapisavaodstavka"/>
    <w:link w:val="OdstavekRSF"/>
    <w:rsid w:val="00E50312"/>
    <w:rPr>
      <w:rFonts w:ascii="Calibri Light" w:eastAsia="Calibri" w:hAnsi="Calibri Light" w:cs="Times New Roman"/>
      <w:sz w:val="24"/>
      <w:szCs w:val="20"/>
    </w:rPr>
  </w:style>
  <w:style w:type="character" w:styleId="Krepko">
    <w:name w:val="Strong"/>
    <w:uiPriority w:val="22"/>
    <w:qFormat/>
    <w:rsid w:val="00603466"/>
    <w:rPr>
      <w:b/>
      <w:bCs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8F6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E66628DB410904C8B58B4B3EAA78F6D" ma:contentTypeVersion="1" ma:contentTypeDescription="Ustvari nov dokument." ma:contentTypeScope="" ma:versionID="9abe520a4c73b243f48de0bda571f18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084a9b2aa3cc3280fa2f66a7448a8c0f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Razporejanje začetnega datuma" ma:description="»Načrtovanje začetnega datuma« je stolpec mesta, ki ga je ustvarila funkcija objavljanja. Uporablja se za določanje datuma in ure, ko se ta stran prvič prikaže obiskovalcem strani." ma:hidden="true" ma:internalName="PublishingStartDate">
      <xsd:simpleType>
        <xsd:restriction base="dms:Unknown"/>
      </xsd:simpleType>
    </xsd:element>
    <xsd:element name="PublishingExpirationDate" ma:index="9" nillable="true" ma:displayName="Razporejanje končnega datuma" ma:description="»Načrtovanje končnega datuma« je stolpec mesta, ki ga je ustvarila funkcija objavljanja. Uporablja se za določanje datuma in ure, ko se ta stran ne prikaže več obiskovalcem mesta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AE21D3-7155-486E-B6CB-4A94195003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C25121-AA4D-499A-9987-1FC06962386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9EEFC76-88A6-4D0C-AF67-D79B961B071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70B4FD-5F0A-4D4B-BE81-038010B0F2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3</TotalTime>
  <Pages>2</Pages>
  <Words>336</Words>
  <Characters>1916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azpis sofinanciranje zgodnjega vključevanja dr študentov v raziskovalno delo 2024</vt:lpstr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zpis sofinanciranje zgodnjega vključevanja dr študentov v raziskovalno delo 2024</dc:title>
  <dc:creator>Mednarodna</dc:creator>
  <cp:lastModifiedBy>Sara Zlodej</cp:lastModifiedBy>
  <cp:revision>23</cp:revision>
  <cp:lastPrinted>2026-03-31T07:48:00Z</cp:lastPrinted>
  <dcterms:created xsi:type="dcterms:W3CDTF">2025-03-06T13:57:00Z</dcterms:created>
  <dcterms:modified xsi:type="dcterms:W3CDTF">2026-04-02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66628DB410904C8B58B4B3EAA78F6D</vt:lpwstr>
  </property>
</Properties>
</file>